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EFBA3C" w14:textId="3BE720A1" w:rsidR="00002269" w:rsidRPr="002F727C" w:rsidRDefault="008965A1" w:rsidP="00002269">
      <w:pPr>
        <w:spacing w:line="500" w:lineRule="exact"/>
        <w:jc w:val="center"/>
        <w:rPr>
          <w:rFonts w:ascii="標楷體" w:eastAsia="標楷體" w:hAnsi="標楷體" w:cs="Times New Roman"/>
          <w:b/>
          <w:color w:val="000000"/>
          <w:sz w:val="32"/>
          <w:szCs w:val="40"/>
        </w:rPr>
      </w:pPr>
      <w:r w:rsidRPr="002F727C">
        <w:rPr>
          <w:rFonts w:ascii="標楷體" w:eastAsia="標楷體" w:hAnsi="標楷體" w:cs="Times New Roman" w:hint="eastAsia"/>
          <w:b/>
          <w:bCs/>
          <w:color w:val="000000"/>
          <w:sz w:val="32"/>
          <w:szCs w:val="40"/>
        </w:rPr>
        <w:t>花蓮縣</w:t>
      </w:r>
      <w:r w:rsidR="00002269" w:rsidRPr="002F727C">
        <w:rPr>
          <w:rFonts w:ascii="標楷體" w:eastAsia="標楷體" w:hAnsi="標楷體" w:cs="Times New Roman" w:hint="eastAsia"/>
          <w:b/>
          <w:bCs/>
          <w:color w:val="000000"/>
          <w:sz w:val="32"/>
          <w:szCs w:val="40"/>
        </w:rPr>
        <w:t>高級中等以下教育階段教職員工及教育相關工作人員</w:t>
      </w:r>
      <w:r w:rsidR="00002269" w:rsidRPr="002F727C">
        <w:rPr>
          <w:rFonts w:ascii="標楷體" w:eastAsia="標楷體" w:hAnsi="標楷體" w:cs="Times New Roman" w:hint="eastAsia"/>
          <w:b/>
          <w:color w:val="000000"/>
          <w:sz w:val="32"/>
          <w:szCs w:val="40"/>
        </w:rPr>
        <w:t>接種嚴重特殊傳染性肺炎(</w:t>
      </w:r>
      <w:r w:rsidR="00002269" w:rsidRPr="002F727C">
        <w:rPr>
          <w:rFonts w:ascii="標楷體" w:eastAsia="標楷體" w:hAnsi="標楷體" w:cs="Arial"/>
          <w:b/>
          <w:color w:val="000000"/>
          <w:spacing w:val="12"/>
          <w:sz w:val="32"/>
          <w:szCs w:val="40"/>
          <w:shd w:val="clear" w:color="auto" w:fill="FFFFFF"/>
        </w:rPr>
        <w:t>COVID-19</w:t>
      </w:r>
      <w:r w:rsidR="00002269" w:rsidRPr="002F727C">
        <w:rPr>
          <w:rFonts w:ascii="標楷體" w:eastAsia="標楷體" w:hAnsi="標楷體" w:cs="Times New Roman" w:hint="eastAsia"/>
          <w:b/>
          <w:color w:val="000000"/>
          <w:sz w:val="32"/>
          <w:szCs w:val="40"/>
        </w:rPr>
        <w:t>)疫苗</w:t>
      </w:r>
      <w:r w:rsidR="002F727C" w:rsidRPr="002F727C">
        <w:rPr>
          <w:rFonts w:ascii="標楷體" w:eastAsia="標楷體" w:hAnsi="標楷體" w:cs="Times New Roman" w:hint="eastAsia"/>
          <w:b/>
          <w:color w:val="000000"/>
          <w:sz w:val="32"/>
          <w:szCs w:val="40"/>
        </w:rPr>
        <w:t>造冊</w:t>
      </w:r>
      <w:r w:rsidR="00002269" w:rsidRPr="002F727C">
        <w:rPr>
          <w:rFonts w:ascii="標楷體" w:eastAsia="標楷體" w:hAnsi="標楷體" w:cs="Times New Roman" w:hint="eastAsia"/>
          <w:b/>
          <w:color w:val="000000"/>
          <w:sz w:val="32"/>
          <w:szCs w:val="40"/>
        </w:rPr>
        <w:t>注意事項</w:t>
      </w:r>
    </w:p>
    <w:p w14:paraId="11C8576E" w14:textId="6FE1586A" w:rsidR="007B6EED" w:rsidRDefault="00A63802" w:rsidP="00844865">
      <w:pPr>
        <w:spacing w:line="500" w:lineRule="exact"/>
        <w:jc w:val="right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110.</w:t>
      </w:r>
      <w:r w:rsidR="001A2025">
        <w:rPr>
          <w:rFonts w:ascii="Times New Roman" w:eastAsia="標楷體" w:hAnsi="Times New Roman" w:cs="Times New Roman" w:hint="eastAsia"/>
          <w:color w:val="000000" w:themeColor="text1"/>
          <w:szCs w:val="24"/>
        </w:rPr>
        <w:t>7</w:t>
      </w:r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  <w:r w:rsidR="005C1740">
        <w:rPr>
          <w:rFonts w:ascii="Times New Roman" w:eastAsia="標楷體" w:hAnsi="Times New Roman" w:cs="Times New Roman" w:hint="eastAsia"/>
          <w:color w:val="000000" w:themeColor="text1"/>
          <w:szCs w:val="24"/>
        </w:rPr>
        <w:t>5</w:t>
      </w:r>
    </w:p>
    <w:p w14:paraId="3DDD6D86" w14:textId="77777777" w:rsidR="00966880" w:rsidRPr="00F45CEB" w:rsidRDefault="000F37A5" w:rsidP="00944406">
      <w:pPr>
        <w:pStyle w:val="a5"/>
        <w:numPr>
          <w:ilvl w:val="0"/>
          <w:numId w:val="8"/>
        </w:numPr>
        <w:tabs>
          <w:tab w:val="left" w:pos="567"/>
        </w:tabs>
        <w:spacing w:line="500" w:lineRule="exact"/>
        <w:ind w:leftChars="0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F45CEB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疫苗施打名單造冊</w:t>
      </w:r>
      <w:r w:rsidR="008129AC" w:rsidRPr="00F45CEB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注意事項</w:t>
      </w:r>
    </w:p>
    <w:p w14:paraId="72BF7B9A" w14:textId="01B523C9" w:rsidR="000F37A5" w:rsidRDefault="003929AD" w:rsidP="00A62FB3">
      <w:pPr>
        <w:pStyle w:val="a5"/>
        <w:tabs>
          <w:tab w:val="left" w:pos="567"/>
        </w:tabs>
        <w:spacing w:line="500" w:lineRule="exact"/>
        <w:ind w:leftChars="0" w:firstLineChars="183" w:firstLine="51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請</w:t>
      </w:r>
      <w:r w:rsidR="000F37A5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各</w:t>
      </w:r>
      <w:r w:rsidR="00A62FB3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校</w:t>
      </w:r>
      <w:r w:rsidR="003B7B7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機構、團體）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就校園</w:t>
      </w:r>
      <w:r w:rsidR="00A62FB3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中與</w:t>
      </w:r>
      <w:r w:rsidR="005E05F5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「</w:t>
      </w:r>
      <w:r w:rsidR="00A62FB3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學生、幼兒有</w:t>
      </w:r>
      <w:r w:rsidR="00AA48E9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密</w:t>
      </w:r>
      <w:r w:rsidR="00A62FB3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切接觸</w:t>
      </w:r>
      <w:r w:rsidR="005E05F5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」</w:t>
      </w:r>
      <w:r w:rsidR="00AA48E9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之人員進行造冊，列為優先施打對象。</w:t>
      </w:r>
    </w:p>
    <w:p w14:paraId="36F5BF8D" w14:textId="77777777" w:rsidR="00B401D8" w:rsidRPr="00B401D8" w:rsidRDefault="00B401D8" w:rsidP="00B401D8">
      <w:pPr>
        <w:pStyle w:val="a5"/>
        <w:numPr>
          <w:ilvl w:val="0"/>
          <w:numId w:val="31"/>
        </w:numPr>
        <w:spacing w:line="500" w:lineRule="exact"/>
        <w:ind w:leftChars="0" w:left="993" w:hanging="579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B401D8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施打名冊重要事項：</w:t>
      </w:r>
    </w:p>
    <w:p w14:paraId="0CC260C3" w14:textId="77777777" w:rsidR="00B401D8" w:rsidRDefault="00B401D8" w:rsidP="00B401D8">
      <w:pPr>
        <w:pStyle w:val="a5"/>
        <w:numPr>
          <w:ilvl w:val="1"/>
          <w:numId w:val="32"/>
        </w:numPr>
        <w:tabs>
          <w:tab w:val="left" w:pos="567"/>
        </w:tabs>
        <w:spacing w:line="500" w:lineRule="exact"/>
        <w:ind w:leftChars="0" w:left="1560" w:hanging="426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proofErr w:type="gramStart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本造冊係</w:t>
      </w:r>
      <w:proofErr w:type="gramEnd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針對未曾施打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COVID-19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疫苗之教職員工為對象</w:t>
      </w:r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；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已施打疫苗</w:t>
      </w:r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之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人員，請勿列入名冊。</w:t>
      </w:r>
    </w:p>
    <w:p w14:paraId="1806D8D5" w14:textId="77777777" w:rsidR="00B401D8" w:rsidRDefault="00B401D8" w:rsidP="00B401D8">
      <w:pPr>
        <w:pStyle w:val="a5"/>
        <w:numPr>
          <w:ilvl w:val="1"/>
          <w:numId w:val="32"/>
        </w:numPr>
        <w:tabs>
          <w:tab w:val="left" w:pos="567"/>
        </w:tabs>
        <w:spacing w:line="500" w:lineRule="exact"/>
        <w:ind w:leftChars="0" w:left="1560" w:hanging="426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幼兒園及學校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之</w:t>
      </w:r>
      <w:proofErr w:type="gramStart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醫</w:t>
      </w:r>
      <w:proofErr w:type="gramEnd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事人員（例如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護理人員、營養師等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為具有執業登記之</w:t>
      </w:r>
      <w:proofErr w:type="gramStart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醫</w:t>
      </w:r>
      <w:proofErr w:type="gramEnd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事人員，依據中央流行</w:t>
      </w:r>
      <w:proofErr w:type="gramStart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疫</w:t>
      </w:r>
      <w:proofErr w:type="gramEnd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情指揮中心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110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年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6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月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21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日公告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COVID-19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疫苗公費接種對象，業將「具有執業登記之</w:t>
      </w:r>
      <w:proofErr w:type="gramStart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醫</w:t>
      </w:r>
      <w:proofErr w:type="gramEnd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事人員」列為第一類接種對象在案，</w:t>
      </w:r>
      <w:proofErr w:type="gramStart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爰</w:t>
      </w:r>
      <w:proofErr w:type="gramEnd"/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請各校</w:t>
      </w:r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園</w:t>
      </w:r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提醒所</w:t>
      </w:r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屬</w:t>
      </w:r>
      <w:proofErr w:type="gramStart"/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醫</w:t>
      </w:r>
      <w:proofErr w:type="gramEnd"/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事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人員</w:t>
      </w:r>
      <w:r w:rsidR="00100B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儘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速前往醫療院所預約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；前開</w:t>
      </w:r>
      <w:proofErr w:type="gramStart"/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醫</w:t>
      </w:r>
      <w:proofErr w:type="gramEnd"/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事人員，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不列入本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注意事項之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疫苗接種對象。</w:t>
      </w:r>
    </w:p>
    <w:p w14:paraId="59B91B80" w14:textId="77777777" w:rsidR="00B401D8" w:rsidRDefault="003A43BE" w:rsidP="00B401D8">
      <w:pPr>
        <w:pStyle w:val="a5"/>
        <w:numPr>
          <w:ilvl w:val="1"/>
          <w:numId w:val="32"/>
        </w:numPr>
        <w:tabs>
          <w:tab w:val="left" w:pos="567"/>
        </w:tabs>
        <w:spacing w:line="500" w:lineRule="exact"/>
        <w:ind w:leftChars="0" w:left="1560" w:hanging="426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人員</w:t>
      </w:r>
      <w:r w:rsid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優先順序考慮因素</w:t>
      </w:r>
      <w:r w:rsidR="00B401D8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：</w:t>
      </w:r>
      <w:r w:rsid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暴露風險高低及高群聚風險等。</w:t>
      </w:r>
    </w:p>
    <w:p w14:paraId="2D60D937" w14:textId="77777777" w:rsidR="00B401D8" w:rsidRPr="00B401D8" w:rsidRDefault="00B401D8" w:rsidP="00B401D8">
      <w:pPr>
        <w:pStyle w:val="a5"/>
        <w:numPr>
          <w:ilvl w:val="1"/>
          <w:numId w:val="32"/>
        </w:numPr>
        <w:tabs>
          <w:tab w:val="left" w:pos="567"/>
        </w:tabs>
        <w:spacing w:line="500" w:lineRule="exact"/>
        <w:ind w:leftChars="0" w:left="1560" w:hanging="426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所屬教職員工，如為外籍人員，應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持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有居留證及健保卡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始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得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列入本次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疫苗</w:t>
      </w:r>
      <w:r w:rsidRPr="00B401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施打對象。</w:t>
      </w:r>
    </w:p>
    <w:p w14:paraId="7779D30B" w14:textId="4EDABED7" w:rsidR="00B401D8" w:rsidRPr="00AA4BA9" w:rsidRDefault="00A62FB3" w:rsidP="00AA4BA9">
      <w:pPr>
        <w:pStyle w:val="a5"/>
        <w:numPr>
          <w:ilvl w:val="0"/>
          <w:numId w:val="31"/>
        </w:numPr>
        <w:spacing w:line="500" w:lineRule="exact"/>
        <w:ind w:leftChars="0" w:left="993" w:hanging="579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2410D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各</w:t>
      </w:r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公、私立幼兒園</w:t>
      </w:r>
      <w:proofErr w:type="gramStart"/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及課照中心</w:t>
      </w:r>
      <w:proofErr w:type="gramEnd"/>
      <w:r w:rsidR="005340BE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安親班</w:t>
      </w:r>
      <w:r w:rsidR="005340BE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造冊程序：目前已完成造冊；</w:t>
      </w:r>
      <w:proofErr w:type="gramStart"/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俟</w:t>
      </w:r>
      <w:proofErr w:type="gramEnd"/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各教育局處將疫苗配送地點及數量</w:t>
      </w:r>
      <w:r w:rsidR="00AA4B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回</w:t>
      </w:r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報國教署，經教育部核定後，即轉</w:t>
      </w:r>
      <w:proofErr w:type="gramStart"/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報衛福部據</w:t>
      </w:r>
      <w:proofErr w:type="gramEnd"/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以配送疫苗</w:t>
      </w:r>
      <w:r w:rsidR="000D1A69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；</w:t>
      </w:r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各教育局處</w:t>
      </w:r>
      <w:r w:rsidR="00B5007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得</w:t>
      </w:r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就未列於「第</w:t>
      </w:r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1</w:t>
      </w:r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階段名冊」中之公、私立幼兒園、</w:t>
      </w:r>
      <w:proofErr w:type="gramStart"/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課照中心</w:t>
      </w:r>
      <w:proofErr w:type="gramEnd"/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教職員工（例如新進教保服務人員、代理教保服務人員等）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</w:t>
      </w:r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於第</w:t>
      </w:r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2</w:t>
      </w:r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階段進行</w:t>
      </w:r>
      <w:proofErr w:type="gramStart"/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造冊並報</w:t>
      </w:r>
      <w:proofErr w:type="gramEnd"/>
      <w:r w:rsidR="000D1A69" w:rsidRPr="000D1A6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教署。</w:t>
      </w:r>
    </w:p>
    <w:p w14:paraId="17A23274" w14:textId="77777777" w:rsidR="00A62FB3" w:rsidRPr="00AA4BA9" w:rsidRDefault="00A62FB3" w:rsidP="00AA4BA9">
      <w:pPr>
        <w:pStyle w:val="a5"/>
        <w:numPr>
          <w:ilvl w:val="0"/>
          <w:numId w:val="31"/>
        </w:numPr>
        <w:spacing w:line="500" w:lineRule="exact"/>
        <w:ind w:leftChars="0" w:left="993" w:hanging="579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公、私立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高級中等以下學校（包括實驗教育學校）</w:t>
      </w:r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、特殊教育學校、外國僑民學校及實驗教育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機構與</w:t>
      </w:r>
      <w:r w:rsidRPr="00AA4B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團體部分：</w:t>
      </w:r>
    </w:p>
    <w:p w14:paraId="44763D85" w14:textId="2C2A21A0" w:rsidR="005D4C87" w:rsidRPr="00FA5254" w:rsidRDefault="001A4FF6" w:rsidP="00FA5254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1.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「第</w:t>
      </w:r>
      <w:r w:rsidR="00A62FB3"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1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階段名冊」之造冊及提交：各教育局處就已</w:t>
      </w:r>
      <w:r w:rsidR="00B5007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能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確定</w:t>
      </w:r>
      <w:r w:rsidR="00A62FB3"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110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lastRenderedPageBreak/>
        <w:t>學年將於主管各學校</w:t>
      </w:r>
      <w:r w:rsidR="003B7B7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機</w:t>
      </w:r>
      <w:r w:rsidR="005C550C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S</w:t>
      </w:r>
      <w:r w:rsidR="003B7B7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構、團體）教學或工作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之教職員工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r w:rsidR="003B7B7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包括</w:t>
      </w:r>
      <w:r w:rsidR="00AA4BA9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實習教師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進行造冊</w:t>
      </w:r>
      <w:r w:rsidR="000D1A69" w:rsidRPr="00FA5254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。</w:t>
      </w:r>
    </w:p>
    <w:p w14:paraId="60D290FD" w14:textId="3D057065" w:rsidR="00472E8F" w:rsidRDefault="001A4FF6" w:rsidP="0070678B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2.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「第</w:t>
      </w:r>
      <w:r w:rsidR="00A62FB3"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2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階段名冊」之造冊及提交：各教育局處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就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未列於「第</w:t>
      </w:r>
      <w:r w:rsidR="00A62FB3"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1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階段名冊」中之主管學校教職員工（例</w:t>
      </w:r>
      <w:r w:rsidR="005E05F5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如新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進之專任教師、代理代課教師</w:t>
      </w:r>
      <w:r w:rsidR="00AA4BA9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、實習教師</w:t>
      </w:r>
      <w:r w:rsidR="002E6FF3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、</w:t>
      </w:r>
      <w:r w:rsidR="002E6FF3" w:rsidRPr="002E6FF3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課後照顧班服務人員、夜光天使點燈專案計畫人員、學習扶助教學人員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等）進行造</w:t>
      </w:r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冊</w:t>
      </w:r>
      <w:r w:rsidR="00A62FB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。</w:t>
      </w:r>
    </w:p>
    <w:p w14:paraId="09112403" w14:textId="77777777" w:rsidR="00956F8E" w:rsidRPr="00FA5254" w:rsidRDefault="001A4FF6" w:rsidP="00FA5254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3.</w:t>
      </w:r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教育部主管</w:t>
      </w:r>
      <w:r w:rsidR="00956F8E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學校部分：</w:t>
      </w:r>
    </w:p>
    <w:p w14:paraId="719F425B" w14:textId="5DB39EAA" w:rsidR="00956F8E" w:rsidRPr="00FA5254" w:rsidRDefault="00956F8E" w:rsidP="00FA5254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1)</w:t>
      </w:r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、私立高級中等學校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：</w:t>
      </w:r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其有辦理各教育局處主管之國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小</w:t>
      </w:r>
      <w:proofErr w:type="gramStart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部或國中部者</w:t>
      </w:r>
      <w:proofErr w:type="gramEnd"/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將</w:t>
      </w:r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全部職員工名冊，</w:t>
      </w:r>
      <w:proofErr w:type="gramStart"/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併</w:t>
      </w:r>
      <w:proofErr w:type="gramEnd"/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同</w:t>
      </w:r>
      <w:proofErr w:type="gramStart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小部或國中</w:t>
      </w:r>
      <w:proofErr w:type="gramEnd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部</w:t>
      </w:r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之教師名冊</w:t>
      </w:r>
      <w:proofErr w:type="gramStart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proofErr w:type="gramEnd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詳見三之</w:t>
      </w:r>
      <w:proofErr w:type="gramStart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proofErr w:type="gramEnd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五</w:t>
      </w:r>
      <w:proofErr w:type="gramStart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proofErr w:type="gramEnd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所述</w:t>
      </w:r>
      <w:proofErr w:type="gramStart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proofErr w:type="gramEnd"/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報各教育局處檢核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；</w:t>
      </w:r>
      <w:r w:rsidR="007E5083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必要時，由國教署協助檢核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。</w:t>
      </w:r>
    </w:p>
    <w:p w14:paraId="05C190E7" w14:textId="77777777" w:rsidR="004633D5" w:rsidRDefault="00956F8E" w:rsidP="00FA5254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2)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立大學附設小學、國立特殊教育學校及</w:t>
      </w:r>
      <w:proofErr w:type="gramStart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臺</w:t>
      </w:r>
      <w:proofErr w:type="gramEnd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北美國學校及前述</w:t>
      </w:r>
      <w:r w:rsidRPr="00FA5254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1)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以外之</w:t>
      </w:r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其他名冊</w:t>
      </w:r>
      <w:proofErr w:type="gramStart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proofErr w:type="gramEnd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詳見三之</w:t>
      </w:r>
      <w:proofErr w:type="gramStart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proofErr w:type="gramEnd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五</w:t>
      </w:r>
      <w:proofErr w:type="gramStart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proofErr w:type="gramEnd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所述</w:t>
      </w:r>
      <w:proofErr w:type="gramStart"/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proofErr w:type="gramEnd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</w:t>
      </w:r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由</w:t>
      </w:r>
      <w:proofErr w:type="gramStart"/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各校造冊</w:t>
      </w:r>
      <w:proofErr w:type="gramEnd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後</w:t>
      </w:r>
      <w:r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</w:t>
      </w:r>
      <w:proofErr w:type="gramStart"/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逕</w:t>
      </w:r>
      <w:proofErr w:type="gramEnd"/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報</w:t>
      </w:r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教署</w:t>
      </w:r>
      <w:r w:rsidR="000D3224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檢核。</w:t>
      </w:r>
    </w:p>
    <w:p w14:paraId="6DE09A7F" w14:textId="18E6FC06" w:rsidR="009616F2" w:rsidRDefault="004633D5" w:rsidP="00FA5254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(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3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)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教育部主管各學校，</w:t>
      </w:r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依學校所在地各教育局處規劃，進行疫苗施打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；</w:t>
      </w:r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另請各教育局處協助通知</w:t>
      </w:r>
      <w:proofErr w:type="gramStart"/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前揭各校</w:t>
      </w:r>
      <w:proofErr w:type="gramEnd"/>
      <w:r w:rsidR="00F9043A" w:rsidRPr="00FA525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疫苗施打相關事宜。</w:t>
      </w:r>
    </w:p>
    <w:p w14:paraId="1612C7F2" w14:textId="705F1E3C" w:rsidR="008F1658" w:rsidRPr="00E720DF" w:rsidRDefault="008F1658" w:rsidP="008F1658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4.</w:t>
      </w:r>
      <w:proofErr w:type="gramStart"/>
      <w:r w:rsidR="00961AF8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完中按</w:t>
      </w:r>
      <w:proofErr w:type="gramEnd"/>
      <w:r w:rsidR="00961AF8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其階段屬高級中等學校</w:t>
      </w:r>
      <w:r w:rsidR="00961AF8" w:rsidRPr="00E720DF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，</w:t>
      </w:r>
      <w:r w:rsidR="00961AF8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學校全體教師原隨</w:t>
      </w:r>
      <w:proofErr w:type="gramStart"/>
      <w:r w:rsidR="00961AF8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高中時程造冊</w:t>
      </w:r>
      <w:proofErr w:type="gramEnd"/>
      <w:r w:rsidR="00961AF8" w:rsidRPr="00E720DF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，</w:t>
      </w:r>
      <w:proofErr w:type="gramStart"/>
      <w:r w:rsidR="00961AF8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惟慮及</w:t>
      </w:r>
      <w:proofErr w:type="gramEnd"/>
      <w:r w:rsidR="00961AF8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因有任教低階段之教師</w:t>
      </w:r>
      <w:r w:rsidR="00961AF8" w:rsidRPr="00E720DF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，</w:t>
      </w:r>
      <w:proofErr w:type="gramStart"/>
      <w:r w:rsidR="003F0992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爰</w:t>
      </w:r>
      <w:proofErr w:type="gramEnd"/>
      <w:r w:rsidR="003F0992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請學校以該師實際任教之最低教育階段列入造冊名單</w:t>
      </w:r>
      <w:r w:rsidR="00223C2D" w:rsidRPr="00E720DF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；</w:t>
      </w:r>
      <w:r w:rsidR="003F0992" w:rsidRPr="00E720D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九年一貫學校亦同</w:t>
      </w:r>
      <w:r w:rsidR="003F0992" w:rsidRPr="00E720DF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。</w:t>
      </w:r>
    </w:p>
    <w:p w14:paraId="5C93FD43" w14:textId="77777777" w:rsidR="00257A6A" w:rsidRPr="00B401D8" w:rsidRDefault="00257A6A" w:rsidP="00B401D8">
      <w:pPr>
        <w:pStyle w:val="a5"/>
        <w:numPr>
          <w:ilvl w:val="0"/>
          <w:numId w:val="31"/>
        </w:numPr>
        <w:spacing w:line="500" w:lineRule="exact"/>
        <w:ind w:leftChars="0" w:left="993" w:hanging="579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各教育階段</w:t>
      </w:r>
      <w:proofErr w:type="gramStart"/>
      <w:r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教職員工造冊</w:t>
      </w:r>
      <w:proofErr w:type="gramEnd"/>
      <w:r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格式及範例：</w:t>
      </w:r>
    </w:p>
    <w:p w14:paraId="3467C862" w14:textId="77777777" w:rsidR="00257A6A" w:rsidRPr="00F45CEB" w:rsidRDefault="008674C7" w:rsidP="008674C7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1.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國民小學、國民中學階段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包括同</w:t>
      </w:r>
      <w:r w:rsidR="005A49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階段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實驗教育</w:t>
      </w:r>
      <w:r w:rsidR="001A7321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學校</w:t>
      </w:r>
      <w:r w:rsidR="001A4FF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r w:rsidR="000D322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教師、設有</w:t>
      </w:r>
      <w:proofErr w:type="gramStart"/>
      <w:r w:rsidR="000D322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小部或國中</w:t>
      </w:r>
      <w:proofErr w:type="gramEnd"/>
      <w:r w:rsidR="000D322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部之高級中等學校全部職員工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：</w:t>
      </w:r>
      <w:r w:rsidR="000A3F0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於</w:t>
      </w:r>
      <w:r w:rsidR="00304B8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教署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「</w:t>
      </w:r>
      <w:r w:rsidR="00304B88" w:rsidRPr="00304B8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民中小學教職員人力資源網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」</w:t>
      </w:r>
      <w:r w:rsidR="001A7321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上網</w:t>
      </w:r>
      <w:r w:rsidR="00304B8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填報</w:t>
      </w:r>
      <w:r w:rsidR="001A7321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名冊</w:t>
      </w:r>
      <w:proofErr w:type="gramStart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proofErr w:type="gramEnd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網址：</w:t>
      </w:r>
      <w:r w:rsidR="00A66D7E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https://9hr.k12ea.gov.tw</w:t>
      </w:r>
      <w:proofErr w:type="gramStart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proofErr w:type="gramEnd"/>
      <w:r w:rsidR="00D21C0D" w:rsidRPr="008674C7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；</w:t>
      </w:r>
      <w:r w:rsidR="005A49D8" w:rsidRPr="008674C7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填報完成後</w:t>
      </w:r>
      <w:r w:rsidR="00D21C0D" w:rsidRPr="008674C7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</w:t>
      </w:r>
      <w:r w:rsidR="00B50074" w:rsidRPr="008674C7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下載名冊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如附件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3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。</w:t>
      </w:r>
    </w:p>
    <w:p w14:paraId="0C7F37AA" w14:textId="77777777" w:rsidR="00257A6A" w:rsidRPr="00F45CEB" w:rsidRDefault="007940A9" w:rsidP="007940A9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2.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高級中等教育階段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包括同</w:t>
      </w:r>
      <w:r w:rsidR="005A49D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階段</w:t>
      </w:r>
      <w:r w:rsidR="00304B88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實驗教育</w:t>
      </w:r>
      <w:r w:rsidR="00CF17B1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學校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：</w:t>
      </w:r>
      <w:r w:rsidR="000D322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依附件</w:t>
      </w:r>
      <w:r w:rsidR="000D322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4</w:t>
      </w:r>
      <w:r w:rsidR="000D322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格式造冊（但不包括依前目另於「國民中小學教職員人力資源網」造冊之職員工），並提交至</w:t>
      </w:r>
      <w:r w:rsidR="003D2D90" w:rsidRPr="003D2D90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教育部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「</w:t>
      </w:r>
      <w:r w:rsidR="003D2D90" w:rsidRPr="003D2D90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高級中等學校教育人力資源</w:t>
      </w:r>
      <w:r w:rsidR="003D2D90" w:rsidRPr="003D2D90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lastRenderedPageBreak/>
        <w:t>資料庫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」</w:t>
      </w:r>
      <w:proofErr w:type="gramStart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（</w:t>
      </w:r>
      <w:proofErr w:type="gramEnd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網址：</w:t>
      </w:r>
      <w:r w:rsidR="005340BE" w:rsidRPr="005340BE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https://edhr.cher.ntnu.edu.tw/login</w:t>
      </w:r>
      <w:proofErr w:type="gramStart"/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）</w:t>
      </w:r>
      <w:proofErr w:type="gramEnd"/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。</w:t>
      </w:r>
    </w:p>
    <w:p w14:paraId="078722FE" w14:textId="77777777" w:rsidR="00257A6A" w:rsidRDefault="007940A9" w:rsidP="007940A9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3.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特殊教育學校：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請依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附件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5</w:t>
      </w:r>
      <w:r w:rsidR="00B5007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格式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造冊</w:t>
      </w:r>
      <w:r w:rsidR="00257A6A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。</w:t>
      </w:r>
    </w:p>
    <w:p w14:paraId="66562085" w14:textId="77777777" w:rsidR="00603836" w:rsidRPr="007940A9" w:rsidRDefault="007940A9" w:rsidP="007940A9">
      <w:pPr>
        <w:spacing w:line="500" w:lineRule="exact"/>
        <w:ind w:leftChars="455" w:left="1344" w:hangingChars="90" w:hanging="252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4.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其他</w:t>
      </w:r>
      <w:r w:rsidR="00603836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：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如</w:t>
      </w:r>
      <w:r w:rsidR="00B50074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非學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校型態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實驗教育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機構及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團體</w:t>
      </w:r>
      <w:r w:rsidR="00603836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、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外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國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僑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民</w:t>
      </w:r>
      <w:r w:rsidR="0060383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學校</w:t>
      </w:r>
      <w:r w:rsidR="00603836" w:rsidRPr="007940A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，</w:t>
      </w:r>
      <w:r w:rsidR="00603836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請</w:t>
      </w:r>
      <w:r w:rsidR="00063A2B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依</w:t>
      </w:r>
      <w:r w:rsidR="00603836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附件</w:t>
      </w:r>
      <w:r w:rsidR="00063A2B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6</w:t>
      </w:r>
      <w:r w:rsidR="00D21C0D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格式</w:t>
      </w:r>
      <w:r w:rsidR="00603836" w:rsidRPr="007940A9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造冊。</w:t>
      </w:r>
    </w:p>
    <w:p w14:paraId="112A7BA4" w14:textId="77777777" w:rsidR="00EF3BDF" w:rsidRPr="00B401D8" w:rsidRDefault="00EF3BDF" w:rsidP="00B401D8">
      <w:pPr>
        <w:pStyle w:val="a5"/>
        <w:numPr>
          <w:ilvl w:val="0"/>
          <w:numId w:val="31"/>
        </w:numPr>
        <w:spacing w:line="500" w:lineRule="exact"/>
        <w:ind w:leftChars="0" w:left="993" w:hanging="579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各教育階段</w:t>
      </w:r>
      <w:r w:rsidR="00956F8E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學校（機構、團體）</w:t>
      </w:r>
      <w:proofErr w:type="gramStart"/>
      <w:r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造報教職員</w:t>
      </w:r>
      <w:proofErr w:type="gramEnd"/>
      <w:r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工名冊之期限</w:t>
      </w:r>
    </w:p>
    <w:tbl>
      <w:tblPr>
        <w:tblStyle w:val="a6"/>
        <w:tblW w:w="8505" w:type="dxa"/>
        <w:tblInd w:w="959" w:type="dxa"/>
        <w:tblLook w:val="04A0" w:firstRow="1" w:lastRow="0" w:firstColumn="1" w:lastColumn="0" w:noHBand="0" w:noVBand="1"/>
      </w:tblPr>
      <w:tblGrid>
        <w:gridCol w:w="5953"/>
        <w:gridCol w:w="1276"/>
        <w:gridCol w:w="1276"/>
      </w:tblGrid>
      <w:tr w:rsidR="00EF3BDF" w:rsidRPr="00F45CEB" w14:paraId="48362B4B" w14:textId="77777777" w:rsidTr="004D53F5">
        <w:tc>
          <w:tcPr>
            <w:tcW w:w="5953" w:type="dxa"/>
          </w:tcPr>
          <w:p w14:paraId="25D5F695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教育階段</w:t>
            </w:r>
          </w:p>
        </w:tc>
        <w:tc>
          <w:tcPr>
            <w:tcW w:w="1276" w:type="dxa"/>
          </w:tcPr>
          <w:p w14:paraId="1C6167DB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第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階段</w:t>
            </w:r>
          </w:p>
        </w:tc>
        <w:tc>
          <w:tcPr>
            <w:tcW w:w="1276" w:type="dxa"/>
          </w:tcPr>
          <w:p w14:paraId="5FD9F919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第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2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階段</w:t>
            </w:r>
          </w:p>
        </w:tc>
      </w:tr>
      <w:tr w:rsidR="00EF3BDF" w:rsidRPr="00F45CEB" w14:paraId="289E9BD1" w14:textId="77777777" w:rsidTr="004D53F5">
        <w:tc>
          <w:tcPr>
            <w:tcW w:w="5953" w:type="dxa"/>
          </w:tcPr>
          <w:p w14:paraId="6127B5B5" w14:textId="77777777" w:rsidR="00EF3BDF" w:rsidRPr="00F45CEB" w:rsidRDefault="00EF3BDF" w:rsidP="00EF3BDF">
            <w:pPr>
              <w:pStyle w:val="a5"/>
              <w:numPr>
                <w:ilvl w:val="0"/>
                <w:numId w:val="27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幼兒園</w:t>
            </w:r>
          </w:p>
          <w:p w14:paraId="4B72DC4F" w14:textId="77777777" w:rsidR="00EF3BDF" w:rsidRPr="00F45CEB" w:rsidRDefault="00EF3BDF" w:rsidP="007E5083">
            <w:pPr>
              <w:pStyle w:val="a5"/>
              <w:numPr>
                <w:ilvl w:val="0"/>
                <w:numId w:val="27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proofErr w:type="gramStart"/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課照中心</w:t>
            </w:r>
            <w:proofErr w:type="gramEnd"/>
            <w:r w:rsidR="00E33196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（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安親班</w:t>
            </w:r>
            <w:r w:rsidR="00E33196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）</w:t>
            </w:r>
          </w:p>
        </w:tc>
        <w:tc>
          <w:tcPr>
            <w:tcW w:w="1276" w:type="dxa"/>
            <w:vAlign w:val="center"/>
          </w:tcPr>
          <w:p w14:paraId="107AB0B2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7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Pr="008C0E83">
              <w:rPr>
                <w:rFonts w:ascii="Times New Roman" w:eastAsia="標楷體" w:hAnsi="Times New Roman" w:cs="Times New Roman"/>
                <w:color w:val="000000" w:themeColor="text1"/>
                <w:szCs w:val="26"/>
              </w:rPr>
              <w:t>１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  <w:tc>
          <w:tcPr>
            <w:tcW w:w="1276" w:type="dxa"/>
            <w:vAlign w:val="center"/>
          </w:tcPr>
          <w:p w14:paraId="4DD96904" w14:textId="77777777" w:rsidR="00EF3BDF" w:rsidRPr="00F45CEB" w:rsidRDefault="00EF3BDF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8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="004633D5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</w:tr>
      <w:tr w:rsidR="00EF3BDF" w:rsidRPr="00F45CEB" w14:paraId="7AD31ED3" w14:textId="77777777" w:rsidTr="004D53F5">
        <w:tc>
          <w:tcPr>
            <w:tcW w:w="5953" w:type="dxa"/>
          </w:tcPr>
          <w:p w14:paraId="67CC60D6" w14:textId="77777777" w:rsidR="00EF3BDF" w:rsidRPr="00F45CEB" w:rsidRDefault="00EF3BDF" w:rsidP="00D21C0D">
            <w:pPr>
              <w:pStyle w:val="a5"/>
              <w:numPr>
                <w:ilvl w:val="0"/>
                <w:numId w:val="28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國民小學</w:t>
            </w:r>
            <w:r w:rsidR="00F903CB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：造冊範圍為全部教職員工</w:t>
            </w:r>
          </w:p>
          <w:p w14:paraId="26ABEFA0" w14:textId="77777777" w:rsidR="00F903CB" w:rsidRDefault="00F903CB" w:rsidP="00D21C0D">
            <w:pPr>
              <w:pStyle w:val="a5"/>
              <w:numPr>
                <w:ilvl w:val="0"/>
                <w:numId w:val="28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設有國小部之國民中學、同時設有</w:t>
            </w:r>
            <w:proofErr w:type="gramStart"/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國小部及國中</w:t>
            </w:r>
            <w:proofErr w:type="gramEnd"/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部之高級中等學校：造冊範圍包括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(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國小階段教師、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(</w:t>
            </w:r>
            <w:r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2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全部職員工</w:t>
            </w:r>
          </w:p>
          <w:p w14:paraId="2D148699" w14:textId="77777777" w:rsidR="00D21C0D" w:rsidRPr="00FA5254" w:rsidRDefault="00EF3BDF" w:rsidP="007E5083">
            <w:pPr>
              <w:pStyle w:val="a5"/>
              <w:numPr>
                <w:ilvl w:val="0"/>
                <w:numId w:val="28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7E5083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特殊教育學校</w:t>
            </w:r>
            <w:r w:rsidR="00F903CB" w:rsidRPr="007E5083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、外國僑民學校、</w:t>
            </w:r>
            <w:r w:rsidR="00F903CB" w:rsidRPr="00F903CB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非學校型態實驗教育機構</w:t>
            </w:r>
            <w:r w:rsidR="00F903CB" w:rsidRPr="00F903C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/</w:t>
            </w:r>
            <w:r w:rsidR="004633D5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團體</w:t>
            </w:r>
            <w:r w:rsidR="00F903CB" w:rsidRPr="00FA5254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：造冊範圍為全部教職員工</w:t>
            </w:r>
          </w:p>
        </w:tc>
        <w:tc>
          <w:tcPr>
            <w:tcW w:w="1276" w:type="dxa"/>
            <w:vAlign w:val="center"/>
          </w:tcPr>
          <w:p w14:paraId="077C5B46" w14:textId="77777777" w:rsidR="002C71BA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7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="00A7528F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10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  <w:tc>
          <w:tcPr>
            <w:tcW w:w="1276" w:type="dxa"/>
            <w:vAlign w:val="center"/>
          </w:tcPr>
          <w:p w14:paraId="48C64F0A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8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="004633D5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</w:tr>
      <w:tr w:rsidR="00EF3BDF" w:rsidRPr="00F45CEB" w14:paraId="5CEB4D46" w14:textId="77777777" w:rsidTr="004D53F5">
        <w:tc>
          <w:tcPr>
            <w:tcW w:w="5953" w:type="dxa"/>
          </w:tcPr>
          <w:p w14:paraId="10528FF3" w14:textId="77777777" w:rsidR="00EF3BDF" w:rsidRPr="00F45CEB" w:rsidRDefault="00F903CB" w:rsidP="00EF3BDF">
            <w:pPr>
              <w:pStyle w:val="a5"/>
              <w:numPr>
                <w:ilvl w:val="0"/>
                <w:numId w:val="29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未設有國小部之</w:t>
            </w:r>
            <w:r w:rsidR="00EF3BDF"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國民中學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：造冊範圍為全部教職員工</w:t>
            </w:r>
          </w:p>
          <w:p w14:paraId="4A69042A" w14:textId="77777777" w:rsidR="00F903CB" w:rsidRPr="00FA5254" w:rsidRDefault="00F903CB" w:rsidP="007E5083">
            <w:pPr>
              <w:pStyle w:val="a5"/>
              <w:numPr>
                <w:ilvl w:val="0"/>
                <w:numId w:val="29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設有國小部之國民中學</w:t>
            </w:r>
            <w:r w:rsidR="00E33196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、同時設有</w:t>
            </w:r>
            <w:proofErr w:type="gramStart"/>
            <w:r w:rsidR="00E33196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國小部及國中</w:t>
            </w:r>
            <w:proofErr w:type="gramEnd"/>
            <w:r w:rsidR="00E33196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部之高級中等學校</w:t>
            </w: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：造冊範圍為國中階段教師</w:t>
            </w:r>
          </w:p>
          <w:p w14:paraId="39D1A383" w14:textId="77777777" w:rsidR="00EF3BDF" w:rsidRPr="00FA5254" w:rsidRDefault="00E33196" w:rsidP="00956F8E">
            <w:pPr>
              <w:pStyle w:val="a5"/>
              <w:numPr>
                <w:ilvl w:val="0"/>
                <w:numId w:val="29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設有國中部，但未設有國小部之高級中學校：造冊範圍包括</w:t>
            </w:r>
            <w:r w:rsidR="00F903CB" w:rsidRPr="00FA5254">
              <w:rPr>
                <w:rFonts w:ascii="Times New Roman" w:eastAsia="標楷體" w:hAnsi="Times New Roman" w:cs="Times New Roman"/>
                <w:sz w:val="26"/>
                <w:szCs w:val="26"/>
              </w:rPr>
              <w:t>(1)</w:t>
            </w:r>
            <w:r w:rsidR="00F903CB" w:rsidRPr="00FA5254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國中階段教師、</w:t>
            </w:r>
            <w:r w:rsidR="00F903CB" w:rsidRPr="00FA5254">
              <w:rPr>
                <w:rFonts w:ascii="Times New Roman" w:eastAsia="標楷體" w:hAnsi="Times New Roman" w:cs="Times New Roman"/>
                <w:sz w:val="26"/>
                <w:szCs w:val="26"/>
              </w:rPr>
              <w:t>(2)</w:t>
            </w:r>
            <w:r w:rsidR="00F903CB" w:rsidRPr="00FA5254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全部職員工</w:t>
            </w:r>
          </w:p>
        </w:tc>
        <w:tc>
          <w:tcPr>
            <w:tcW w:w="1276" w:type="dxa"/>
            <w:vAlign w:val="center"/>
          </w:tcPr>
          <w:p w14:paraId="3A7AB3C7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7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0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  <w:tc>
          <w:tcPr>
            <w:tcW w:w="1276" w:type="dxa"/>
            <w:vAlign w:val="center"/>
          </w:tcPr>
          <w:p w14:paraId="104FB54F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8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="004633D5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</w:tr>
      <w:tr w:rsidR="00EF3BDF" w:rsidRPr="00F45CEB" w14:paraId="1F2AEB0C" w14:textId="77777777" w:rsidTr="004D53F5">
        <w:tc>
          <w:tcPr>
            <w:tcW w:w="5953" w:type="dxa"/>
          </w:tcPr>
          <w:p w14:paraId="4A004B66" w14:textId="77777777" w:rsidR="00EF3BDF" w:rsidRPr="00F45CEB" w:rsidRDefault="00E33196" w:rsidP="00EF3BDF">
            <w:pPr>
              <w:pStyle w:val="a5"/>
              <w:numPr>
                <w:ilvl w:val="0"/>
                <w:numId w:val="30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未設有國中部之</w:t>
            </w:r>
            <w:r w:rsidR="00EF3BDF"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高級中等學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：造冊範圍為全部教職員工</w:t>
            </w:r>
          </w:p>
          <w:p w14:paraId="08596126" w14:textId="77777777" w:rsidR="00EF3BDF" w:rsidRPr="00F45CEB" w:rsidRDefault="00E33196" w:rsidP="007E5083">
            <w:pPr>
              <w:pStyle w:val="a5"/>
              <w:numPr>
                <w:ilvl w:val="0"/>
                <w:numId w:val="30"/>
              </w:numPr>
              <w:tabs>
                <w:tab w:val="left" w:pos="1276"/>
              </w:tabs>
              <w:spacing w:line="50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設有國中部之</w:t>
            </w:r>
            <w:r w:rsidR="00EF3BDF"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高級中等</w:t>
            </w:r>
            <w:r w:rsidR="00527BE3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學</w:t>
            </w:r>
            <w:r w:rsidR="00D21C0D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校</w:t>
            </w:r>
            <w:r w:rsidR="00A2549F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（包括同時設有國小部及國中部之高級中等學校）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：造冊範圍為高中階段教師</w:t>
            </w:r>
          </w:p>
        </w:tc>
        <w:tc>
          <w:tcPr>
            <w:tcW w:w="1276" w:type="dxa"/>
            <w:vAlign w:val="center"/>
          </w:tcPr>
          <w:p w14:paraId="67F0A128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7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5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  <w:tc>
          <w:tcPr>
            <w:tcW w:w="1276" w:type="dxa"/>
            <w:vAlign w:val="center"/>
          </w:tcPr>
          <w:p w14:paraId="156357C5" w14:textId="77777777" w:rsidR="00EF3BDF" w:rsidRPr="00F45CEB" w:rsidRDefault="00EF3BDF" w:rsidP="005F066D">
            <w:pPr>
              <w:pStyle w:val="a5"/>
              <w:tabs>
                <w:tab w:val="left" w:pos="1276"/>
              </w:tabs>
              <w:spacing w:line="50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</w:pP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8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月</w:t>
            </w:r>
            <w:r w:rsidR="004633D5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1</w:t>
            </w:r>
            <w:r w:rsidRPr="00F45CEB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日</w:t>
            </w:r>
          </w:p>
        </w:tc>
      </w:tr>
    </w:tbl>
    <w:p w14:paraId="4C87F3F7" w14:textId="5483D53A" w:rsidR="00257A6A" w:rsidRDefault="00EF3BDF" w:rsidP="00EF3BDF">
      <w:pPr>
        <w:pStyle w:val="a5"/>
        <w:snapToGrid w:val="0"/>
        <w:ind w:leftChars="0" w:left="113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備註</w:t>
      </w:r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:</w:t>
      </w:r>
      <w:r w:rsidR="006E5157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1.</w:t>
      </w:r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將依</w:t>
      </w:r>
      <w:r w:rsidR="00D21C0D">
        <w:rPr>
          <w:rFonts w:ascii="Times New Roman" w:eastAsia="標楷體" w:hAnsi="Times New Roman" w:cs="Times New Roman" w:hint="eastAsia"/>
          <w:color w:val="000000" w:themeColor="text1"/>
          <w:szCs w:val="24"/>
        </w:rPr>
        <w:t>中央流行</w:t>
      </w:r>
      <w:proofErr w:type="gramStart"/>
      <w:r w:rsidR="00D21C0D">
        <w:rPr>
          <w:rFonts w:ascii="Times New Roman" w:eastAsia="標楷體" w:hAnsi="Times New Roman" w:cs="Times New Roman" w:hint="eastAsia"/>
          <w:color w:val="000000" w:themeColor="text1"/>
          <w:szCs w:val="24"/>
        </w:rPr>
        <w:t>疫</w:t>
      </w:r>
      <w:proofErr w:type="gramEnd"/>
      <w:r w:rsidR="00D21C0D">
        <w:rPr>
          <w:rFonts w:ascii="Times New Roman" w:eastAsia="標楷體" w:hAnsi="Times New Roman" w:cs="Times New Roman" w:hint="eastAsia"/>
          <w:color w:val="000000" w:themeColor="text1"/>
          <w:szCs w:val="24"/>
        </w:rPr>
        <w:t>情</w:t>
      </w:r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指揮中心公布施打時間及施打對象為</w:t>
      </w:r>
      <w:proofErr w:type="gramStart"/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準</w:t>
      </w:r>
      <w:proofErr w:type="gramEnd"/>
      <w:r w:rsidRPr="00F45CEB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BA18092" w14:textId="18AEAB04" w:rsidR="006E5157" w:rsidRDefault="006E5157" w:rsidP="004D53F5">
      <w:pPr>
        <w:pStyle w:val="a5"/>
        <w:snapToGrid w:val="0"/>
        <w:ind w:leftChars="472" w:left="1983" w:hangingChars="354" w:hanging="850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E720DF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     2.</w:t>
      </w:r>
      <w:r w:rsidR="003F0992" w:rsidRPr="00E720DF">
        <w:rPr>
          <w:rFonts w:ascii="Times New Roman" w:eastAsia="標楷體" w:hAnsi="Times New Roman" w:cs="Times New Roman" w:hint="eastAsia"/>
          <w:color w:val="000000" w:themeColor="text1"/>
          <w:szCs w:val="24"/>
        </w:rPr>
        <w:t>完中按其階段屬高級中等學校，學校全體教師原隨高中時程造冊，惟慮及因有任教低階段之教師，爰請學校以該師實際任教之最低教育階段列入造冊名單</w:t>
      </w:r>
      <w:r w:rsidR="00223C2D" w:rsidRPr="00E720DF">
        <w:rPr>
          <w:rFonts w:ascii="標楷體" w:eastAsia="標楷體" w:hAnsi="標楷體" w:cs="Times New Roman" w:hint="eastAsia"/>
          <w:color w:val="000000" w:themeColor="text1"/>
          <w:szCs w:val="24"/>
        </w:rPr>
        <w:t>；</w:t>
      </w:r>
      <w:r w:rsidR="003F0992" w:rsidRPr="00E720DF">
        <w:rPr>
          <w:rFonts w:ascii="Times New Roman" w:eastAsia="標楷體" w:hAnsi="Times New Roman" w:cs="Times New Roman" w:hint="eastAsia"/>
          <w:color w:val="000000" w:themeColor="text1"/>
          <w:szCs w:val="24"/>
        </w:rPr>
        <w:t>九年一貫學校亦同。</w:t>
      </w:r>
      <w:bookmarkStart w:id="0" w:name="_GoBack"/>
      <w:bookmarkEnd w:id="0"/>
    </w:p>
    <w:p w14:paraId="16A724F2" w14:textId="77777777" w:rsidR="005E3BB5" w:rsidRPr="00B401D8" w:rsidRDefault="00397DDB" w:rsidP="00B401D8">
      <w:pPr>
        <w:pStyle w:val="a5"/>
        <w:numPr>
          <w:ilvl w:val="0"/>
          <w:numId w:val="31"/>
        </w:numPr>
        <w:spacing w:line="500" w:lineRule="exact"/>
        <w:ind w:leftChars="0" w:left="993" w:hanging="579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lastRenderedPageBreak/>
        <w:t>造冊之</w:t>
      </w:r>
      <w:r w:rsidR="005E3BB5" w:rsidRPr="00B401D8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審核機制</w:t>
      </w:r>
    </w:p>
    <w:p w14:paraId="25412611" w14:textId="62B37854" w:rsidR="00D81800" w:rsidRPr="00F45CEB" w:rsidRDefault="00EF3BDF" w:rsidP="00EF3BDF">
      <w:pPr>
        <w:pStyle w:val="a5"/>
        <w:numPr>
          <w:ilvl w:val="0"/>
          <w:numId w:val="15"/>
        </w:numPr>
        <w:spacing w:line="500" w:lineRule="exact"/>
        <w:ind w:leftChars="0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各學校（機構、團體）應依其實施課程教學</w:t>
      </w:r>
      <w:proofErr w:type="gramStart"/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期間，</w:t>
      </w:r>
      <w:proofErr w:type="gramEnd"/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將密切與學生、幼兒接觸之人員，</w:t>
      </w:r>
      <w:r w:rsidR="007C6D9E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依照</w:t>
      </w:r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前揭格式及範例進行造冊，</w:t>
      </w:r>
      <w:r w:rsidRPr="00F45CEB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並請校長（或機構、團體之負責人）依檢核表所列事項逐一檢視並確認人員名</w:t>
      </w:r>
      <w:r w:rsidR="00527BE3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冊</w:t>
      </w:r>
      <w:r w:rsidRPr="00F45CEB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後核章</w:t>
      </w:r>
      <w:r w:rsidR="00FD3A03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</w:t>
      </w:r>
      <w:r w:rsidR="00FD3A03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如附件</w:t>
      </w:r>
      <w:r w:rsidR="0039610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7</w:t>
      </w:r>
      <w:r w:rsidR="005C4642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-1</w:t>
      </w:r>
      <w:r w:rsidR="00FD3A03"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)</w:t>
      </w:r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。</w:t>
      </w:r>
    </w:p>
    <w:p w14:paraId="4F5E1EF6" w14:textId="77777777" w:rsidR="00EF3BDF" w:rsidRPr="00F45CEB" w:rsidRDefault="00EF3BDF" w:rsidP="00EF3BDF">
      <w:pPr>
        <w:pStyle w:val="a5"/>
        <w:numPr>
          <w:ilvl w:val="0"/>
          <w:numId w:val="17"/>
        </w:numPr>
        <w:spacing w:line="500" w:lineRule="exact"/>
        <w:ind w:leftChars="0" w:left="1418" w:hanging="425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4"/>
        </w:rPr>
      </w:pPr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請依據提供之名冊欄位格式，進行疫苗接種人員名冊之造冊，</w:t>
      </w:r>
      <w:proofErr w:type="gramStart"/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必填欄位</w:t>
      </w:r>
      <w:proofErr w:type="gramEnd"/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包括：姓名、身分證字號、出生日期、聯絡電話（手機）、工作單位、工作內容說明等欄位。</w:t>
      </w:r>
    </w:p>
    <w:p w14:paraId="68D69377" w14:textId="77777777" w:rsidR="00EF3BDF" w:rsidRPr="00F45CEB" w:rsidRDefault="00EF3BDF" w:rsidP="00EF3BDF">
      <w:pPr>
        <w:pStyle w:val="a5"/>
        <w:numPr>
          <w:ilvl w:val="0"/>
          <w:numId w:val="17"/>
        </w:numPr>
        <w:spacing w:line="500" w:lineRule="exact"/>
        <w:ind w:leftChars="0" w:left="1418" w:hanging="425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4"/>
        </w:rPr>
      </w:pPr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各欄位內，請勿使用全形之英文、數字。</w:t>
      </w:r>
    </w:p>
    <w:p w14:paraId="0AE41CBE" w14:textId="77777777" w:rsidR="00EF3BDF" w:rsidRPr="00F45CEB" w:rsidRDefault="00EF3BDF" w:rsidP="00EF3BDF">
      <w:pPr>
        <w:pStyle w:val="a5"/>
        <w:numPr>
          <w:ilvl w:val="0"/>
          <w:numId w:val="17"/>
        </w:numPr>
        <w:spacing w:line="500" w:lineRule="exact"/>
        <w:ind w:leftChars="0" w:left="1418" w:hanging="425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4"/>
        </w:rPr>
      </w:pPr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各欄位內，請勿使用逗號、空格或換行（</w:t>
      </w:r>
      <w:proofErr w:type="spellStart"/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alt+enter</w:t>
      </w:r>
      <w:proofErr w:type="spellEnd"/>
      <w:r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）。</w:t>
      </w:r>
    </w:p>
    <w:p w14:paraId="6C2F56B3" w14:textId="77777777" w:rsidR="00EF3BDF" w:rsidRPr="00F45CEB" w:rsidRDefault="00527BE3" w:rsidP="00F21383">
      <w:pPr>
        <w:pStyle w:val="a5"/>
        <w:numPr>
          <w:ilvl w:val="0"/>
          <w:numId w:val="17"/>
        </w:numPr>
        <w:spacing w:line="500" w:lineRule="exact"/>
        <w:ind w:leftChars="0" w:left="1418" w:hanging="425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4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國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民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小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學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、國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民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中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學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及高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級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中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等學校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透過網路填報者，填報時</w:t>
      </w:r>
      <w:r w:rsidR="00EF3BDF" w:rsidRPr="00F45CEB"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各欄位涉及之個人資料，如姓名、身分證字號、出生日期等，不可隱蔽</w:t>
      </w:r>
      <w:r>
        <w:rPr>
          <w:rFonts w:ascii="標楷體" w:eastAsia="標楷體" w:hAnsi="標楷體" w:cs="Times New Roman" w:hint="eastAsia"/>
          <w:color w:val="000000" w:themeColor="text1"/>
          <w:sz w:val="28"/>
          <w:szCs w:val="24"/>
        </w:rPr>
        <w:t>；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特殊教育學校、非學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校型態實驗教育機構與團體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及外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國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僑</w:t>
      </w:r>
      <w:r w:rsidR="00D21C0D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民學校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以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e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4"/>
        </w:rPr>
        <w:t>xcel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名冊填報者，填報時各該欄位不可隱蔽。</w:t>
      </w:r>
    </w:p>
    <w:p w14:paraId="129C310E" w14:textId="22B57D5E" w:rsidR="00524C4C" w:rsidRPr="0070678B" w:rsidRDefault="00524C4C" w:rsidP="0070678B">
      <w:pPr>
        <w:pStyle w:val="a5"/>
        <w:numPr>
          <w:ilvl w:val="0"/>
          <w:numId w:val="19"/>
        </w:numPr>
        <w:spacing w:line="500" w:lineRule="exact"/>
        <w:ind w:leftChars="0" w:left="1134" w:hanging="283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4"/>
        </w:rPr>
      </w:pPr>
      <w:r w:rsidRPr="00524C4C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疫苗施打造</w:t>
      </w:r>
      <w:proofErr w:type="gramStart"/>
      <w:r w:rsidRPr="00524C4C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冊</w:t>
      </w:r>
      <w:proofErr w:type="gramEnd"/>
      <w:r w:rsidRPr="00524C4C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流程說明如附件</w:t>
      </w:r>
      <w:r w:rsidRPr="00524C4C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9</w:t>
      </w:r>
      <w:r w:rsidRPr="00524C4C">
        <w:rPr>
          <w:rFonts w:ascii="Times New Roman" w:eastAsia="標楷體" w:hAnsi="Times New Roman" w:cs="Times New Roman" w:hint="eastAsia"/>
          <w:color w:val="000000" w:themeColor="text1"/>
          <w:sz w:val="28"/>
          <w:szCs w:val="24"/>
        </w:rPr>
        <w:t>。</w:t>
      </w:r>
    </w:p>
    <w:p w14:paraId="0D129213" w14:textId="226AD352" w:rsidR="00B32CC8" w:rsidRDefault="00BF7CDC" w:rsidP="001C15A1">
      <w:pPr>
        <w:pStyle w:val="a5"/>
        <w:numPr>
          <w:ilvl w:val="0"/>
          <w:numId w:val="8"/>
        </w:numPr>
        <w:tabs>
          <w:tab w:val="left" w:pos="567"/>
        </w:tabs>
        <w:spacing w:line="500" w:lineRule="exact"/>
        <w:ind w:leftChars="0" w:left="567" w:hanging="567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本府</w:t>
      </w:r>
      <w:r w:rsidR="00B32CC8" w:rsidRPr="00F45CEB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提報予國教署之疫苗施打名冊及配送數量，經國教署併入教育部主管各類學校名冊，並經教育部核定後，轉</w:t>
      </w:r>
      <w:proofErr w:type="gramStart"/>
      <w:r w:rsidR="00B32CC8" w:rsidRPr="00F45CEB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報衛福部</w:t>
      </w:r>
      <w:proofErr w:type="gramEnd"/>
      <w:r w:rsidR="00B32CC8" w:rsidRPr="00F45CEB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進行疫苗配送；教育部並對外公布疫苗配送進度及施打對象。</w:t>
      </w:r>
    </w:p>
    <w:p w14:paraId="1C7A87EB" w14:textId="11BA37F9" w:rsidR="001C15A1" w:rsidRPr="001C15A1" w:rsidRDefault="001C15A1" w:rsidP="001C15A1">
      <w:pPr>
        <w:pStyle w:val="a5"/>
        <w:numPr>
          <w:ilvl w:val="0"/>
          <w:numId w:val="8"/>
        </w:numPr>
        <w:tabs>
          <w:tab w:val="left" w:pos="567"/>
        </w:tabs>
        <w:spacing w:line="500" w:lineRule="exact"/>
        <w:ind w:leftChars="0" w:left="567" w:hanging="567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1C15A1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已完成名冊上傳及疫苗配送後，</w:t>
      </w:r>
      <w:r w:rsidR="00B22F54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本府另</w:t>
      </w:r>
      <w:r w:rsidRPr="001C15A1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通知相關被施打疫苗者明確的施打地點與時間。</w:t>
      </w:r>
    </w:p>
    <w:p w14:paraId="23BD11DF" w14:textId="77777777" w:rsidR="001C15A1" w:rsidRPr="001C15A1" w:rsidRDefault="0058146D" w:rsidP="001C15A1">
      <w:pPr>
        <w:pStyle w:val="a5"/>
        <w:numPr>
          <w:ilvl w:val="0"/>
          <w:numId w:val="8"/>
        </w:numPr>
        <w:tabs>
          <w:tab w:val="left" w:pos="567"/>
        </w:tabs>
        <w:spacing w:line="500" w:lineRule="exact"/>
        <w:ind w:leftChars="0" w:left="567" w:hanging="567"/>
        <w:jc w:val="both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施打縣市選定後請勿</w:t>
      </w:r>
      <w:r w:rsidR="001C15A1" w:rsidRPr="001C15A1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更改，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並</w:t>
      </w:r>
      <w:r w:rsidR="001C15A1" w:rsidRPr="001C15A1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請依據選定縣市指定時間、地點前往施打，逾期視同放棄。</w:t>
      </w:r>
    </w:p>
    <w:p w14:paraId="067F2336" w14:textId="5C8987CE" w:rsidR="00223C2D" w:rsidRPr="0012096F" w:rsidRDefault="00B32CC8" w:rsidP="0012096F">
      <w:pPr>
        <w:pStyle w:val="a5"/>
        <w:numPr>
          <w:ilvl w:val="0"/>
          <w:numId w:val="8"/>
        </w:numPr>
        <w:tabs>
          <w:tab w:val="left" w:pos="567"/>
        </w:tabs>
        <w:spacing w:line="500" w:lineRule="exact"/>
        <w:ind w:leftChars="0" w:left="567" w:hanging="567"/>
        <w:jc w:val="both"/>
        <w:rPr>
          <w:rFonts w:ascii="標楷體" w:eastAsia="標楷體" w:hAnsi="標楷體"/>
          <w:b/>
          <w:color w:val="000000" w:themeColor="text1"/>
          <w:sz w:val="32"/>
          <w:szCs w:val="28"/>
        </w:rPr>
      </w:pPr>
      <w:r w:rsidRPr="0012096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請各</w:t>
      </w:r>
      <w:proofErr w:type="gramStart"/>
      <w:r w:rsidR="00B22F54" w:rsidRPr="0012096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校</w:t>
      </w:r>
      <w:r w:rsidRPr="0012096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定</w:t>
      </w:r>
      <w:proofErr w:type="gramEnd"/>
      <w:r w:rsidRPr="0012096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期將已完成疫苗施打之對象及其人數回報</w:t>
      </w:r>
      <w:r w:rsidR="00B22F54" w:rsidRPr="0012096F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本府</w:t>
      </w:r>
      <w:r w:rsidR="007C6D9E" w:rsidRPr="0012096F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；回報方式</w:t>
      </w:r>
      <w:r w:rsidR="005340BE" w:rsidRPr="0012096F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，</w:t>
      </w:r>
      <w:r w:rsidR="007C6D9E" w:rsidRPr="0012096F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另行通知。</w:t>
      </w:r>
      <w:bookmarkStart w:id="1" w:name="_Hlk75983471"/>
      <w:bookmarkEnd w:id="1"/>
    </w:p>
    <w:sectPr w:rsidR="00223C2D" w:rsidRPr="0012096F" w:rsidSect="00CA5532">
      <w:footerReference w:type="default" r:id="rId8"/>
      <w:pgSz w:w="11906" w:h="16838"/>
      <w:pgMar w:top="1440" w:right="1797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F2E299" w14:textId="77777777" w:rsidR="000C5B2F" w:rsidRDefault="000C5B2F" w:rsidP="008F39C5">
      <w:r>
        <w:separator/>
      </w:r>
    </w:p>
  </w:endnote>
  <w:endnote w:type="continuationSeparator" w:id="0">
    <w:p w14:paraId="115667DE" w14:textId="77777777" w:rsidR="000C5B2F" w:rsidRDefault="000C5B2F" w:rsidP="008F3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34676515"/>
      <w:docPartObj>
        <w:docPartGallery w:val="Page Numbers (Bottom of Page)"/>
        <w:docPartUnique/>
      </w:docPartObj>
    </w:sdtPr>
    <w:sdtEndPr/>
    <w:sdtContent>
      <w:p w14:paraId="5F71EF3F" w14:textId="77777777" w:rsidR="008F39C5" w:rsidRDefault="008F39C5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53F5" w:rsidRPr="004D53F5">
          <w:rPr>
            <w:noProof/>
            <w:lang w:val="zh-TW"/>
          </w:rPr>
          <w:t>4</w:t>
        </w:r>
        <w:r>
          <w:fldChar w:fldCharType="end"/>
        </w:r>
      </w:p>
    </w:sdtContent>
  </w:sdt>
  <w:p w14:paraId="30F41A21" w14:textId="77777777" w:rsidR="008F39C5" w:rsidRDefault="008F39C5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0EC826" w14:textId="77777777" w:rsidR="000C5B2F" w:rsidRDefault="000C5B2F" w:rsidP="008F39C5">
      <w:r>
        <w:separator/>
      </w:r>
    </w:p>
  </w:footnote>
  <w:footnote w:type="continuationSeparator" w:id="0">
    <w:p w14:paraId="087C2A78" w14:textId="77777777" w:rsidR="000C5B2F" w:rsidRDefault="000C5B2F" w:rsidP="008F39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D36E0"/>
    <w:multiLevelType w:val="hybridMultilevel"/>
    <w:tmpl w:val="B60461DC"/>
    <w:lvl w:ilvl="0" w:tplc="2EEA46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1D15F9D"/>
    <w:multiLevelType w:val="hybridMultilevel"/>
    <w:tmpl w:val="60D08904"/>
    <w:lvl w:ilvl="0" w:tplc="F1EA33CE">
      <w:start w:val="1"/>
      <w:numFmt w:val="taiwaneseCountingThousand"/>
      <w:lvlText w:val="（%1）"/>
      <w:lvlJc w:val="left"/>
      <w:pPr>
        <w:ind w:left="927" w:hanging="360"/>
      </w:pPr>
      <w:rPr>
        <w:rFonts w:ascii="標楷體" w:eastAsia="標楷體" w:hAnsi="標楷體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">
    <w:nsid w:val="032137E4"/>
    <w:multiLevelType w:val="hybridMultilevel"/>
    <w:tmpl w:val="D3145160"/>
    <w:lvl w:ilvl="0" w:tplc="0409000F">
      <w:start w:val="1"/>
      <w:numFmt w:val="decimal"/>
      <w:lvlText w:val="%1."/>
      <w:lvlJc w:val="left"/>
      <w:pPr>
        <w:ind w:left="133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3">
    <w:nsid w:val="16D47457"/>
    <w:multiLevelType w:val="hybridMultilevel"/>
    <w:tmpl w:val="F1365882"/>
    <w:lvl w:ilvl="0" w:tplc="794E2ACA">
      <w:start w:val="1"/>
      <w:numFmt w:val="decimal"/>
      <w:lvlText w:val="(%1)"/>
      <w:lvlJc w:val="left"/>
      <w:pPr>
        <w:ind w:left="2051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91" w:hanging="480"/>
      </w:pPr>
    </w:lvl>
    <w:lvl w:ilvl="2" w:tplc="0409001B" w:tentative="1">
      <w:start w:val="1"/>
      <w:numFmt w:val="lowerRoman"/>
      <w:lvlText w:val="%3."/>
      <w:lvlJc w:val="right"/>
      <w:pPr>
        <w:ind w:left="2771" w:hanging="480"/>
      </w:pPr>
    </w:lvl>
    <w:lvl w:ilvl="3" w:tplc="0409000F" w:tentative="1">
      <w:start w:val="1"/>
      <w:numFmt w:val="decimal"/>
      <w:lvlText w:val="%4."/>
      <w:lvlJc w:val="left"/>
      <w:pPr>
        <w:ind w:left="32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31" w:hanging="480"/>
      </w:pPr>
    </w:lvl>
    <w:lvl w:ilvl="5" w:tplc="0409001B" w:tentative="1">
      <w:start w:val="1"/>
      <w:numFmt w:val="lowerRoman"/>
      <w:lvlText w:val="%6."/>
      <w:lvlJc w:val="right"/>
      <w:pPr>
        <w:ind w:left="4211" w:hanging="480"/>
      </w:pPr>
    </w:lvl>
    <w:lvl w:ilvl="6" w:tplc="0409000F" w:tentative="1">
      <w:start w:val="1"/>
      <w:numFmt w:val="decimal"/>
      <w:lvlText w:val="%7."/>
      <w:lvlJc w:val="left"/>
      <w:pPr>
        <w:ind w:left="46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71" w:hanging="480"/>
      </w:pPr>
    </w:lvl>
    <w:lvl w:ilvl="8" w:tplc="0409001B" w:tentative="1">
      <w:start w:val="1"/>
      <w:numFmt w:val="lowerRoman"/>
      <w:lvlText w:val="%9."/>
      <w:lvlJc w:val="right"/>
      <w:pPr>
        <w:ind w:left="5651" w:hanging="480"/>
      </w:pPr>
    </w:lvl>
  </w:abstractNum>
  <w:abstractNum w:abstractNumId="4">
    <w:nsid w:val="17333990"/>
    <w:multiLevelType w:val="hybridMultilevel"/>
    <w:tmpl w:val="A1ACBF90"/>
    <w:lvl w:ilvl="0" w:tplc="87D2FACA">
      <w:start w:val="1"/>
      <w:numFmt w:val="taiwaneseCountingThousand"/>
      <w:lvlText w:val="(%1)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5">
    <w:nsid w:val="19231227"/>
    <w:multiLevelType w:val="hybridMultilevel"/>
    <w:tmpl w:val="10B0AE96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>
    <w:nsid w:val="1CF40335"/>
    <w:multiLevelType w:val="hybridMultilevel"/>
    <w:tmpl w:val="E83C0C7E"/>
    <w:lvl w:ilvl="0" w:tplc="6D56195A">
      <w:start w:val="2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>
    <w:nsid w:val="21BC6DF5"/>
    <w:multiLevelType w:val="hybridMultilevel"/>
    <w:tmpl w:val="A1ACBF90"/>
    <w:lvl w:ilvl="0" w:tplc="87D2FACA">
      <w:start w:val="1"/>
      <w:numFmt w:val="taiwaneseCountingThousand"/>
      <w:lvlText w:val="(%1)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8">
    <w:nsid w:val="272D140B"/>
    <w:multiLevelType w:val="hybridMultilevel"/>
    <w:tmpl w:val="6E1485AC"/>
    <w:lvl w:ilvl="0" w:tplc="87D2FACA">
      <w:start w:val="1"/>
      <w:numFmt w:val="taiwaneseCountingThousand"/>
      <w:lvlText w:val="(%1)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9">
    <w:nsid w:val="299D1D42"/>
    <w:multiLevelType w:val="hybridMultilevel"/>
    <w:tmpl w:val="22A688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2C0E5BC5"/>
    <w:multiLevelType w:val="hybridMultilevel"/>
    <w:tmpl w:val="B0006D50"/>
    <w:lvl w:ilvl="0" w:tplc="60367B7E">
      <w:start w:val="1"/>
      <w:numFmt w:val="decimal"/>
      <w:lvlText w:val="(%1)"/>
      <w:lvlJc w:val="left"/>
      <w:pPr>
        <w:ind w:left="147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0" w:hanging="480"/>
      </w:pPr>
    </w:lvl>
    <w:lvl w:ilvl="2" w:tplc="0409001B" w:tentative="1">
      <w:start w:val="1"/>
      <w:numFmt w:val="lowerRoman"/>
      <w:lvlText w:val="%3."/>
      <w:lvlJc w:val="right"/>
      <w:pPr>
        <w:ind w:left="2430" w:hanging="480"/>
      </w:pPr>
    </w:lvl>
    <w:lvl w:ilvl="3" w:tplc="0409000F" w:tentative="1">
      <w:start w:val="1"/>
      <w:numFmt w:val="decimal"/>
      <w:lvlText w:val="%4."/>
      <w:lvlJc w:val="left"/>
      <w:pPr>
        <w:ind w:left="29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0" w:hanging="480"/>
      </w:pPr>
    </w:lvl>
    <w:lvl w:ilvl="5" w:tplc="0409001B" w:tentative="1">
      <w:start w:val="1"/>
      <w:numFmt w:val="lowerRoman"/>
      <w:lvlText w:val="%6."/>
      <w:lvlJc w:val="right"/>
      <w:pPr>
        <w:ind w:left="3870" w:hanging="480"/>
      </w:pPr>
    </w:lvl>
    <w:lvl w:ilvl="6" w:tplc="0409000F" w:tentative="1">
      <w:start w:val="1"/>
      <w:numFmt w:val="decimal"/>
      <w:lvlText w:val="%7."/>
      <w:lvlJc w:val="left"/>
      <w:pPr>
        <w:ind w:left="43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0" w:hanging="480"/>
      </w:pPr>
    </w:lvl>
    <w:lvl w:ilvl="8" w:tplc="0409001B" w:tentative="1">
      <w:start w:val="1"/>
      <w:numFmt w:val="lowerRoman"/>
      <w:lvlText w:val="%9."/>
      <w:lvlJc w:val="right"/>
      <w:pPr>
        <w:ind w:left="5310" w:hanging="480"/>
      </w:pPr>
    </w:lvl>
  </w:abstractNum>
  <w:abstractNum w:abstractNumId="11">
    <w:nsid w:val="34DA4759"/>
    <w:multiLevelType w:val="hybridMultilevel"/>
    <w:tmpl w:val="53F2DC0C"/>
    <w:lvl w:ilvl="0" w:tplc="0360B474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2">
    <w:nsid w:val="356F2576"/>
    <w:multiLevelType w:val="hybridMultilevel"/>
    <w:tmpl w:val="A2C255D6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3">
    <w:nsid w:val="35AC4494"/>
    <w:multiLevelType w:val="hybridMultilevel"/>
    <w:tmpl w:val="A1ACBF90"/>
    <w:lvl w:ilvl="0" w:tplc="87D2FACA">
      <w:start w:val="1"/>
      <w:numFmt w:val="taiwaneseCountingThousand"/>
      <w:lvlText w:val="(%1)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14">
    <w:nsid w:val="3ACA0A1D"/>
    <w:multiLevelType w:val="hybridMultilevel"/>
    <w:tmpl w:val="60EA5A86"/>
    <w:lvl w:ilvl="0" w:tplc="0409000F">
      <w:start w:val="1"/>
      <w:numFmt w:val="decimal"/>
      <w:lvlText w:val="%1."/>
      <w:lvlJc w:val="left"/>
      <w:pPr>
        <w:ind w:left="147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5">
    <w:nsid w:val="3AFC199A"/>
    <w:multiLevelType w:val="hybridMultilevel"/>
    <w:tmpl w:val="49EEB4D4"/>
    <w:lvl w:ilvl="0" w:tplc="0409000F">
      <w:start w:val="1"/>
      <w:numFmt w:val="decimal"/>
      <w:lvlText w:val="%1."/>
      <w:lvlJc w:val="left"/>
      <w:pPr>
        <w:ind w:left="120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2" w:hanging="480"/>
      </w:pPr>
    </w:lvl>
    <w:lvl w:ilvl="2" w:tplc="0409001B" w:tentative="1">
      <w:start w:val="1"/>
      <w:numFmt w:val="lowerRoman"/>
      <w:lvlText w:val="%3."/>
      <w:lvlJc w:val="right"/>
      <w:pPr>
        <w:ind w:left="2162" w:hanging="480"/>
      </w:pPr>
    </w:lvl>
    <w:lvl w:ilvl="3" w:tplc="0409000F" w:tentative="1">
      <w:start w:val="1"/>
      <w:numFmt w:val="decimal"/>
      <w:lvlText w:val="%4."/>
      <w:lvlJc w:val="left"/>
      <w:pPr>
        <w:ind w:left="2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2" w:hanging="480"/>
      </w:pPr>
    </w:lvl>
    <w:lvl w:ilvl="5" w:tplc="0409001B" w:tentative="1">
      <w:start w:val="1"/>
      <w:numFmt w:val="lowerRoman"/>
      <w:lvlText w:val="%6."/>
      <w:lvlJc w:val="right"/>
      <w:pPr>
        <w:ind w:left="3602" w:hanging="480"/>
      </w:pPr>
    </w:lvl>
    <w:lvl w:ilvl="6" w:tplc="0409000F" w:tentative="1">
      <w:start w:val="1"/>
      <w:numFmt w:val="decimal"/>
      <w:lvlText w:val="%7."/>
      <w:lvlJc w:val="left"/>
      <w:pPr>
        <w:ind w:left="4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2" w:hanging="480"/>
      </w:pPr>
    </w:lvl>
    <w:lvl w:ilvl="8" w:tplc="0409001B" w:tentative="1">
      <w:start w:val="1"/>
      <w:numFmt w:val="lowerRoman"/>
      <w:lvlText w:val="%9."/>
      <w:lvlJc w:val="right"/>
      <w:pPr>
        <w:ind w:left="5042" w:hanging="480"/>
      </w:pPr>
    </w:lvl>
  </w:abstractNum>
  <w:abstractNum w:abstractNumId="16">
    <w:nsid w:val="3BD06C2E"/>
    <w:multiLevelType w:val="hybridMultilevel"/>
    <w:tmpl w:val="5D0ADDB8"/>
    <w:lvl w:ilvl="0" w:tplc="1C5C73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3C32118B"/>
    <w:multiLevelType w:val="hybridMultilevel"/>
    <w:tmpl w:val="A1ACBF90"/>
    <w:lvl w:ilvl="0" w:tplc="87D2FACA">
      <w:start w:val="1"/>
      <w:numFmt w:val="taiwaneseCountingThousand"/>
      <w:lvlText w:val="(%1)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18">
    <w:nsid w:val="3D9D6AAE"/>
    <w:multiLevelType w:val="hybridMultilevel"/>
    <w:tmpl w:val="22A688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3723647"/>
    <w:multiLevelType w:val="hybridMultilevel"/>
    <w:tmpl w:val="4C608C94"/>
    <w:lvl w:ilvl="0" w:tplc="A3DCB3E0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47BD57CE"/>
    <w:multiLevelType w:val="hybridMultilevel"/>
    <w:tmpl w:val="931C17D0"/>
    <w:lvl w:ilvl="0" w:tplc="0409000F">
      <w:start w:val="1"/>
      <w:numFmt w:val="decimal"/>
      <w:lvlText w:val="%1."/>
      <w:lvlJc w:val="left"/>
      <w:pPr>
        <w:ind w:left="117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56" w:hanging="480"/>
      </w:pPr>
    </w:lvl>
    <w:lvl w:ilvl="2" w:tplc="0409001B" w:tentative="1">
      <w:start w:val="1"/>
      <w:numFmt w:val="lowerRoman"/>
      <w:lvlText w:val="%3."/>
      <w:lvlJc w:val="right"/>
      <w:pPr>
        <w:ind w:left="2136" w:hanging="480"/>
      </w:pPr>
    </w:lvl>
    <w:lvl w:ilvl="3" w:tplc="0409000F" w:tentative="1">
      <w:start w:val="1"/>
      <w:numFmt w:val="decimal"/>
      <w:lvlText w:val="%4."/>
      <w:lvlJc w:val="left"/>
      <w:pPr>
        <w:ind w:left="26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96" w:hanging="480"/>
      </w:pPr>
    </w:lvl>
    <w:lvl w:ilvl="5" w:tplc="0409001B" w:tentative="1">
      <w:start w:val="1"/>
      <w:numFmt w:val="lowerRoman"/>
      <w:lvlText w:val="%6."/>
      <w:lvlJc w:val="right"/>
      <w:pPr>
        <w:ind w:left="3576" w:hanging="480"/>
      </w:pPr>
    </w:lvl>
    <w:lvl w:ilvl="6" w:tplc="0409000F" w:tentative="1">
      <w:start w:val="1"/>
      <w:numFmt w:val="decimal"/>
      <w:lvlText w:val="%7."/>
      <w:lvlJc w:val="left"/>
      <w:pPr>
        <w:ind w:left="40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36" w:hanging="480"/>
      </w:pPr>
    </w:lvl>
    <w:lvl w:ilvl="8" w:tplc="0409001B" w:tentative="1">
      <w:start w:val="1"/>
      <w:numFmt w:val="lowerRoman"/>
      <w:lvlText w:val="%9."/>
      <w:lvlJc w:val="right"/>
      <w:pPr>
        <w:ind w:left="5016" w:hanging="480"/>
      </w:pPr>
    </w:lvl>
  </w:abstractNum>
  <w:abstractNum w:abstractNumId="21">
    <w:nsid w:val="51445D5B"/>
    <w:multiLevelType w:val="hybridMultilevel"/>
    <w:tmpl w:val="5CF48A3C"/>
    <w:lvl w:ilvl="0" w:tplc="0409000F">
      <w:start w:val="1"/>
      <w:numFmt w:val="decimal"/>
      <w:lvlText w:val="%1."/>
      <w:lvlJc w:val="left"/>
      <w:pPr>
        <w:ind w:left="133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22">
    <w:nsid w:val="5311761F"/>
    <w:multiLevelType w:val="hybridMultilevel"/>
    <w:tmpl w:val="E70405FE"/>
    <w:lvl w:ilvl="0" w:tplc="60367B7E">
      <w:start w:val="1"/>
      <w:numFmt w:val="decimal"/>
      <w:lvlText w:val="(%1)"/>
      <w:lvlJc w:val="left"/>
      <w:pPr>
        <w:ind w:left="1713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23">
    <w:nsid w:val="5F383ECC"/>
    <w:multiLevelType w:val="hybridMultilevel"/>
    <w:tmpl w:val="87008B8E"/>
    <w:lvl w:ilvl="0" w:tplc="EB56DF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6A5747AD"/>
    <w:multiLevelType w:val="hybridMultilevel"/>
    <w:tmpl w:val="FC1C5A8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>
    <w:nsid w:val="6D3C6D85"/>
    <w:multiLevelType w:val="hybridMultilevel"/>
    <w:tmpl w:val="A1ACBF90"/>
    <w:lvl w:ilvl="0" w:tplc="87D2FACA">
      <w:start w:val="1"/>
      <w:numFmt w:val="taiwaneseCountingThousand"/>
      <w:lvlText w:val="(%1)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6">
    <w:nsid w:val="70177A18"/>
    <w:multiLevelType w:val="hybridMultilevel"/>
    <w:tmpl w:val="7B5857A8"/>
    <w:lvl w:ilvl="0" w:tplc="04090015">
      <w:start w:val="1"/>
      <w:numFmt w:val="taiwaneseCountingThousand"/>
      <w:lvlText w:val="%1、"/>
      <w:lvlJc w:val="left"/>
      <w:pPr>
        <w:ind w:left="7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7">
    <w:nsid w:val="70FC4DE0"/>
    <w:multiLevelType w:val="hybridMultilevel"/>
    <w:tmpl w:val="F6C4537A"/>
    <w:lvl w:ilvl="0" w:tplc="0409000F">
      <w:start w:val="1"/>
      <w:numFmt w:val="decimal"/>
      <w:lvlText w:val="%1."/>
      <w:lvlJc w:val="left"/>
      <w:pPr>
        <w:ind w:left="1472" w:hanging="480"/>
      </w:pPr>
    </w:lvl>
    <w:lvl w:ilvl="1" w:tplc="0409000F">
      <w:start w:val="1"/>
      <w:numFmt w:val="decimal"/>
      <w:lvlText w:val="%2.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>
    <w:nsid w:val="731B2178"/>
    <w:multiLevelType w:val="hybridMultilevel"/>
    <w:tmpl w:val="6F9C3658"/>
    <w:lvl w:ilvl="0" w:tplc="34260D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779157BE"/>
    <w:multiLevelType w:val="hybridMultilevel"/>
    <w:tmpl w:val="0AB66C3C"/>
    <w:lvl w:ilvl="0" w:tplc="87D2FACA">
      <w:start w:val="1"/>
      <w:numFmt w:val="taiwaneseCountingThousand"/>
      <w:lvlText w:val="(%1)"/>
      <w:lvlJc w:val="left"/>
      <w:pPr>
        <w:ind w:left="722" w:hanging="720"/>
      </w:pPr>
      <w:rPr>
        <w:rFonts w:hint="default"/>
      </w:rPr>
    </w:lvl>
    <w:lvl w:ilvl="1" w:tplc="D5E68D8A">
      <w:start w:val="1"/>
      <w:numFmt w:val="decimal"/>
      <w:lvlText w:val="%2."/>
      <w:lvlJc w:val="left"/>
      <w:pPr>
        <w:ind w:left="932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30">
    <w:nsid w:val="7AAD0448"/>
    <w:multiLevelType w:val="hybridMultilevel"/>
    <w:tmpl w:val="DFD4879C"/>
    <w:lvl w:ilvl="0" w:tplc="3FE4A26E">
      <w:start w:val="2"/>
      <w:numFmt w:val="decimal"/>
      <w:lvlText w:val="%1."/>
      <w:lvlJc w:val="left"/>
      <w:pPr>
        <w:ind w:left="133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7B677327"/>
    <w:multiLevelType w:val="hybridMultilevel"/>
    <w:tmpl w:val="49EEB4D4"/>
    <w:lvl w:ilvl="0" w:tplc="0409000F">
      <w:start w:val="1"/>
      <w:numFmt w:val="decimal"/>
      <w:lvlText w:val="%1."/>
      <w:lvlJc w:val="left"/>
      <w:pPr>
        <w:ind w:left="120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2" w:hanging="480"/>
      </w:pPr>
    </w:lvl>
    <w:lvl w:ilvl="2" w:tplc="0409001B" w:tentative="1">
      <w:start w:val="1"/>
      <w:numFmt w:val="lowerRoman"/>
      <w:lvlText w:val="%3."/>
      <w:lvlJc w:val="right"/>
      <w:pPr>
        <w:ind w:left="2162" w:hanging="480"/>
      </w:pPr>
    </w:lvl>
    <w:lvl w:ilvl="3" w:tplc="0409000F" w:tentative="1">
      <w:start w:val="1"/>
      <w:numFmt w:val="decimal"/>
      <w:lvlText w:val="%4."/>
      <w:lvlJc w:val="left"/>
      <w:pPr>
        <w:ind w:left="2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2" w:hanging="480"/>
      </w:pPr>
    </w:lvl>
    <w:lvl w:ilvl="5" w:tplc="0409001B" w:tentative="1">
      <w:start w:val="1"/>
      <w:numFmt w:val="lowerRoman"/>
      <w:lvlText w:val="%6."/>
      <w:lvlJc w:val="right"/>
      <w:pPr>
        <w:ind w:left="3602" w:hanging="480"/>
      </w:pPr>
    </w:lvl>
    <w:lvl w:ilvl="6" w:tplc="0409000F" w:tentative="1">
      <w:start w:val="1"/>
      <w:numFmt w:val="decimal"/>
      <w:lvlText w:val="%7."/>
      <w:lvlJc w:val="left"/>
      <w:pPr>
        <w:ind w:left="4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2" w:hanging="480"/>
      </w:pPr>
    </w:lvl>
    <w:lvl w:ilvl="8" w:tplc="0409001B" w:tentative="1">
      <w:start w:val="1"/>
      <w:numFmt w:val="lowerRoman"/>
      <w:lvlText w:val="%9."/>
      <w:lvlJc w:val="right"/>
      <w:pPr>
        <w:ind w:left="5042" w:hanging="480"/>
      </w:pPr>
    </w:lvl>
  </w:abstractNum>
  <w:num w:numId="1">
    <w:abstractNumId w:val="26"/>
  </w:num>
  <w:num w:numId="2">
    <w:abstractNumId w:val="9"/>
  </w:num>
  <w:num w:numId="3">
    <w:abstractNumId w:val="18"/>
  </w:num>
  <w:num w:numId="4">
    <w:abstractNumId w:val="15"/>
  </w:num>
  <w:num w:numId="5">
    <w:abstractNumId w:val="21"/>
  </w:num>
  <w:num w:numId="6">
    <w:abstractNumId w:val="2"/>
  </w:num>
  <w:num w:numId="7">
    <w:abstractNumId w:val="31"/>
  </w:num>
  <w:num w:numId="8">
    <w:abstractNumId w:val="19"/>
  </w:num>
  <w:num w:numId="9">
    <w:abstractNumId w:val="4"/>
  </w:num>
  <w:num w:numId="10">
    <w:abstractNumId w:val="25"/>
  </w:num>
  <w:num w:numId="11">
    <w:abstractNumId w:val="17"/>
  </w:num>
  <w:num w:numId="12">
    <w:abstractNumId w:val="13"/>
  </w:num>
  <w:num w:numId="13">
    <w:abstractNumId w:val="8"/>
  </w:num>
  <w:num w:numId="14">
    <w:abstractNumId w:val="7"/>
  </w:num>
  <w:num w:numId="15">
    <w:abstractNumId w:val="11"/>
  </w:num>
  <w:num w:numId="16">
    <w:abstractNumId w:val="1"/>
  </w:num>
  <w:num w:numId="17">
    <w:abstractNumId w:val="22"/>
  </w:num>
  <w:num w:numId="18">
    <w:abstractNumId w:val="14"/>
  </w:num>
  <w:num w:numId="19">
    <w:abstractNumId w:val="30"/>
  </w:num>
  <w:num w:numId="20">
    <w:abstractNumId w:val="6"/>
  </w:num>
  <w:num w:numId="21">
    <w:abstractNumId w:val="3"/>
  </w:num>
  <w:num w:numId="22">
    <w:abstractNumId w:val="20"/>
  </w:num>
  <w:num w:numId="23">
    <w:abstractNumId w:val="12"/>
  </w:num>
  <w:num w:numId="24">
    <w:abstractNumId w:val="10"/>
  </w:num>
  <w:num w:numId="25">
    <w:abstractNumId w:val="5"/>
  </w:num>
  <w:num w:numId="26">
    <w:abstractNumId w:val="24"/>
  </w:num>
  <w:num w:numId="27">
    <w:abstractNumId w:val="28"/>
  </w:num>
  <w:num w:numId="28">
    <w:abstractNumId w:val="16"/>
  </w:num>
  <w:num w:numId="29">
    <w:abstractNumId w:val="23"/>
  </w:num>
  <w:num w:numId="30">
    <w:abstractNumId w:val="0"/>
  </w:num>
  <w:num w:numId="31">
    <w:abstractNumId w:val="29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3NLEwsTQyMTU3NDZV0lEKTi0uzszPAykwqwUAbLlf0CwAAAA="/>
  </w:docVars>
  <w:rsids>
    <w:rsidRoot w:val="00E06437"/>
    <w:rsid w:val="00002269"/>
    <w:rsid w:val="000153DC"/>
    <w:rsid w:val="00031069"/>
    <w:rsid w:val="00034924"/>
    <w:rsid w:val="00037858"/>
    <w:rsid w:val="00046868"/>
    <w:rsid w:val="00063A2B"/>
    <w:rsid w:val="0007213C"/>
    <w:rsid w:val="000846E1"/>
    <w:rsid w:val="00085903"/>
    <w:rsid w:val="000923E3"/>
    <w:rsid w:val="00093CF3"/>
    <w:rsid w:val="000A3F06"/>
    <w:rsid w:val="000C5B2F"/>
    <w:rsid w:val="000D1241"/>
    <w:rsid w:val="000D1A69"/>
    <w:rsid w:val="000D3224"/>
    <w:rsid w:val="000D5ED1"/>
    <w:rsid w:val="000E340E"/>
    <w:rsid w:val="000E781C"/>
    <w:rsid w:val="000F37A5"/>
    <w:rsid w:val="00100B42"/>
    <w:rsid w:val="0012096F"/>
    <w:rsid w:val="00126B06"/>
    <w:rsid w:val="00126D5D"/>
    <w:rsid w:val="00133502"/>
    <w:rsid w:val="001411CE"/>
    <w:rsid w:val="001606E6"/>
    <w:rsid w:val="00173A5E"/>
    <w:rsid w:val="001A2025"/>
    <w:rsid w:val="001A4FF6"/>
    <w:rsid w:val="001A7321"/>
    <w:rsid w:val="001C15A1"/>
    <w:rsid w:val="001D300A"/>
    <w:rsid w:val="001F426A"/>
    <w:rsid w:val="001F5E49"/>
    <w:rsid w:val="00223C2D"/>
    <w:rsid w:val="00223FB9"/>
    <w:rsid w:val="002255F3"/>
    <w:rsid w:val="00231BF3"/>
    <w:rsid w:val="002410D5"/>
    <w:rsid w:val="00252E99"/>
    <w:rsid w:val="00257A6A"/>
    <w:rsid w:val="00262C7B"/>
    <w:rsid w:val="00294339"/>
    <w:rsid w:val="002B4BB5"/>
    <w:rsid w:val="002B56C3"/>
    <w:rsid w:val="002B63F4"/>
    <w:rsid w:val="002B7A33"/>
    <w:rsid w:val="002C71BA"/>
    <w:rsid w:val="002C73F2"/>
    <w:rsid w:val="002C761F"/>
    <w:rsid w:val="002E47F9"/>
    <w:rsid w:val="002E6FF3"/>
    <w:rsid w:val="002F490E"/>
    <w:rsid w:val="002F4AC6"/>
    <w:rsid w:val="002F727C"/>
    <w:rsid w:val="00304B88"/>
    <w:rsid w:val="00305C5C"/>
    <w:rsid w:val="00313FB1"/>
    <w:rsid w:val="00314722"/>
    <w:rsid w:val="003426AA"/>
    <w:rsid w:val="00357437"/>
    <w:rsid w:val="00371992"/>
    <w:rsid w:val="00382331"/>
    <w:rsid w:val="0039094D"/>
    <w:rsid w:val="003929AD"/>
    <w:rsid w:val="00396106"/>
    <w:rsid w:val="00397DDB"/>
    <w:rsid w:val="003A3D23"/>
    <w:rsid w:val="003A43BE"/>
    <w:rsid w:val="003A6F12"/>
    <w:rsid w:val="003B2336"/>
    <w:rsid w:val="003B7B76"/>
    <w:rsid w:val="003B7E3D"/>
    <w:rsid w:val="003D2D90"/>
    <w:rsid w:val="003F0992"/>
    <w:rsid w:val="003F1B1A"/>
    <w:rsid w:val="003F3281"/>
    <w:rsid w:val="004014BC"/>
    <w:rsid w:val="00411C0F"/>
    <w:rsid w:val="00427F98"/>
    <w:rsid w:val="004533C6"/>
    <w:rsid w:val="004545DF"/>
    <w:rsid w:val="00460458"/>
    <w:rsid w:val="004633D5"/>
    <w:rsid w:val="00472E8F"/>
    <w:rsid w:val="004739DC"/>
    <w:rsid w:val="004828DE"/>
    <w:rsid w:val="00483151"/>
    <w:rsid w:val="00483E99"/>
    <w:rsid w:val="00484047"/>
    <w:rsid w:val="00487771"/>
    <w:rsid w:val="004934A9"/>
    <w:rsid w:val="00493789"/>
    <w:rsid w:val="004A0842"/>
    <w:rsid w:val="004A5503"/>
    <w:rsid w:val="004B33F8"/>
    <w:rsid w:val="004D53F5"/>
    <w:rsid w:val="004E0344"/>
    <w:rsid w:val="004F6DB4"/>
    <w:rsid w:val="005154D0"/>
    <w:rsid w:val="00517780"/>
    <w:rsid w:val="00522D86"/>
    <w:rsid w:val="00524C4C"/>
    <w:rsid w:val="00527BE3"/>
    <w:rsid w:val="005340BE"/>
    <w:rsid w:val="00545238"/>
    <w:rsid w:val="00552AC2"/>
    <w:rsid w:val="005733EF"/>
    <w:rsid w:val="0058146D"/>
    <w:rsid w:val="005A49D8"/>
    <w:rsid w:val="005B42A8"/>
    <w:rsid w:val="005C1740"/>
    <w:rsid w:val="005C45C6"/>
    <w:rsid w:val="005C4642"/>
    <w:rsid w:val="005C550C"/>
    <w:rsid w:val="005C70C8"/>
    <w:rsid w:val="005D35EA"/>
    <w:rsid w:val="005D4C87"/>
    <w:rsid w:val="005E05F5"/>
    <w:rsid w:val="005E127C"/>
    <w:rsid w:val="005E3BB5"/>
    <w:rsid w:val="005F034D"/>
    <w:rsid w:val="005F3491"/>
    <w:rsid w:val="00603836"/>
    <w:rsid w:val="006624C6"/>
    <w:rsid w:val="00673474"/>
    <w:rsid w:val="006813CD"/>
    <w:rsid w:val="00697F54"/>
    <w:rsid w:val="006C14E2"/>
    <w:rsid w:val="006D7364"/>
    <w:rsid w:val="006E09FE"/>
    <w:rsid w:val="006E5157"/>
    <w:rsid w:val="006E7BDF"/>
    <w:rsid w:val="0070678B"/>
    <w:rsid w:val="0071390E"/>
    <w:rsid w:val="00722551"/>
    <w:rsid w:val="00737912"/>
    <w:rsid w:val="00740D27"/>
    <w:rsid w:val="00740E1E"/>
    <w:rsid w:val="0074114D"/>
    <w:rsid w:val="0074245B"/>
    <w:rsid w:val="007561B9"/>
    <w:rsid w:val="00763112"/>
    <w:rsid w:val="007940A9"/>
    <w:rsid w:val="007A5531"/>
    <w:rsid w:val="007A7F6A"/>
    <w:rsid w:val="007B6EED"/>
    <w:rsid w:val="007C5D61"/>
    <w:rsid w:val="007C6D9E"/>
    <w:rsid w:val="007D30DA"/>
    <w:rsid w:val="007E5083"/>
    <w:rsid w:val="00802B1B"/>
    <w:rsid w:val="008056D4"/>
    <w:rsid w:val="008129AC"/>
    <w:rsid w:val="00823FC6"/>
    <w:rsid w:val="00836EE5"/>
    <w:rsid w:val="00843121"/>
    <w:rsid w:val="00844865"/>
    <w:rsid w:val="00846C4B"/>
    <w:rsid w:val="008611D9"/>
    <w:rsid w:val="008614C4"/>
    <w:rsid w:val="008674C7"/>
    <w:rsid w:val="00872304"/>
    <w:rsid w:val="008735A6"/>
    <w:rsid w:val="008805FD"/>
    <w:rsid w:val="00895ED5"/>
    <w:rsid w:val="008965A1"/>
    <w:rsid w:val="008B46CD"/>
    <w:rsid w:val="008C0E83"/>
    <w:rsid w:val="008D2B2F"/>
    <w:rsid w:val="008E79C5"/>
    <w:rsid w:val="008F1658"/>
    <w:rsid w:val="008F39C5"/>
    <w:rsid w:val="00915629"/>
    <w:rsid w:val="00915FDE"/>
    <w:rsid w:val="009407B2"/>
    <w:rsid w:val="00944406"/>
    <w:rsid w:val="00956F8E"/>
    <w:rsid w:val="009614CB"/>
    <w:rsid w:val="009616F2"/>
    <w:rsid w:val="00961AF8"/>
    <w:rsid w:val="00964FA2"/>
    <w:rsid w:val="00966880"/>
    <w:rsid w:val="0097011F"/>
    <w:rsid w:val="00970CD1"/>
    <w:rsid w:val="00972A4C"/>
    <w:rsid w:val="00986D6A"/>
    <w:rsid w:val="009A2475"/>
    <w:rsid w:val="009B3DF0"/>
    <w:rsid w:val="009C5076"/>
    <w:rsid w:val="009D24F7"/>
    <w:rsid w:val="009F001D"/>
    <w:rsid w:val="00A2549F"/>
    <w:rsid w:val="00A26981"/>
    <w:rsid w:val="00A30904"/>
    <w:rsid w:val="00A402AA"/>
    <w:rsid w:val="00A41CE1"/>
    <w:rsid w:val="00A55900"/>
    <w:rsid w:val="00A55DB6"/>
    <w:rsid w:val="00A62FB3"/>
    <w:rsid w:val="00A63802"/>
    <w:rsid w:val="00A66D7E"/>
    <w:rsid w:val="00A7528F"/>
    <w:rsid w:val="00A82B2B"/>
    <w:rsid w:val="00A83A3F"/>
    <w:rsid w:val="00AA4153"/>
    <w:rsid w:val="00AA48E9"/>
    <w:rsid w:val="00AA4BA9"/>
    <w:rsid w:val="00AE125B"/>
    <w:rsid w:val="00AE57D5"/>
    <w:rsid w:val="00B06F32"/>
    <w:rsid w:val="00B17175"/>
    <w:rsid w:val="00B22F54"/>
    <w:rsid w:val="00B32CC8"/>
    <w:rsid w:val="00B401D8"/>
    <w:rsid w:val="00B4253A"/>
    <w:rsid w:val="00B46CCA"/>
    <w:rsid w:val="00B4750F"/>
    <w:rsid w:val="00B50074"/>
    <w:rsid w:val="00B65072"/>
    <w:rsid w:val="00B72229"/>
    <w:rsid w:val="00B82512"/>
    <w:rsid w:val="00B84F07"/>
    <w:rsid w:val="00B850E8"/>
    <w:rsid w:val="00BA6683"/>
    <w:rsid w:val="00BB62B9"/>
    <w:rsid w:val="00BC68C3"/>
    <w:rsid w:val="00BC69CE"/>
    <w:rsid w:val="00BF6B7D"/>
    <w:rsid w:val="00BF7CDC"/>
    <w:rsid w:val="00C16C47"/>
    <w:rsid w:val="00C237E0"/>
    <w:rsid w:val="00C2591A"/>
    <w:rsid w:val="00C33C1B"/>
    <w:rsid w:val="00C51AE9"/>
    <w:rsid w:val="00C55F55"/>
    <w:rsid w:val="00C616E5"/>
    <w:rsid w:val="00C719F3"/>
    <w:rsid w:val="00C71F76"/>
    <w:rsid w:val="00C81643"/>
    <w:rsid w:val="00C84AD8"/>
    <w:rsid w:val="00CA5532"/>
    <w:rsid w:val="00CB6EDA"/>
    <w:rsid w:val="00CD41EF"/>
    <w:rsid w:val="00CD7759"/>
    <w:rsid w:val="00CE0FA4"/>
    <w:rsid w:val="00CE2C7F"/>
    <w:rsid w:val="00CE5F4D"/>
    <w:rsid w:val="00CF17B1"/>
    <w:rsid w:val="00CF62EB"/>
    <w:rsid w:val="00CF6AEA"/>
    <w:rsid w:val="00D143FC"/>
    <w:rsid w:val="00D1649C"/>
    <w:rsid w:val="00D21C0D"/>
    <w:rsid w:val="00D22F94"/>
    <w:rsid w:val="00D44AB8"/>
    <w:rsid w:val="00D537C2"/>
    <w:rsid w:val="00D81800"/>
    <w:rsid w:val="00DA3281"/>
    <w:rsid w:val="00DC41F6"/>
    <w:rsid w:val="00DC5B60"/>
    <w:rsid w:val="00DC5CEE"/>
    <w:rsid w:val="00DC5E7A"/>
    <w:rsid w:val="00DD6D30"/>
    <w:rsid w:val="00DD7D2F"/>
    <w:rsid w:val="00DE1136"/>
    <w:rsid w:val="00DE4B81"/>
    <w:rsid w:val="00DE77FB"/>
    <w:rsid w:val="00DE7C59"/>
    <w:rsid w:val="00DF5C93"/>
    <w:rsid w:val="00DF61F2"/>
    <w:rsid w:val="00E06437"/>
    <w:rsid w:val="00E26914"/>
    <w:rsid w:val="00E2710D"/>
    <w:rsid w:val="00E33196"/>
    <w:rsid w:val="00E720DF"/>
    <w:rsid w:val="00E81861"/>
    <w:rsid w:val="00E84820"/>
    <w:rsid w:val="00EA4A52"/>
    <w:rsid w:val="00EB2020"/>
    <w:rsid w:val="00EC2EE7"/>
    <w:rsid w:val="00EF3BDF"/>
    <w:rsid w:val="00F00185"/>
    <w:rsid w:val="00F00ED0"/>
    <w:rsid w:val="00F1072A"/>
    <w:rsid w:val="00F14E50"/>
    <w:rsid w:val="00F16D06"/>
    <w:rsid w:val="00F21383"/>
    <w:rsid w:val="00F31A23"/>
    <w:rsid w:val="00F31FC4"/>
    <w:rsid w:val="00F45CEB"/>
    <w:rsid w:val="00F50050"/>
    <w:rsid w:val="00F903CB"/>
    <w:rsid w:val="00F9043A"/>
    <w:rsid w:val="00FA09FC"/>
    <w:rsid w:val="00FA5254"/>
    <w:rsid w:val="00FD3A03"/>
    <w:rsid w:val="00FE090B"/>
    <w:rsid w:val="00FE408B"/>
    <w:rsid w:val="00FF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3297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005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7B6EED"/>
    <w:pPr>
      <w:jc w:val="right"/>
    </w:pPr>
  </w:style>
  <w:style w:type="character" w:customStyle="1" w:styleId="a4">
    <w:name w:val="日期 字元"/>
    <w:basedOn w:val="a0"/>
    <w:link w:val="a3"/>
    <w:uiPriority w:val="99"/>
    <w:semiHidden/>
    <w:rsid w:val="007B6EED"/>
  </w:style>
  <w:style w:type="paragraph" w:styleId="a5">
    <w:name w:val="List Paragraph"/>
    <w:basedOn w:val="a"/>
    <w:uiPriority w:val="34"/>
    <w:qFormat/>
    <w:rsid w:val="00AA48E9"/>
    <w:pPr>
      <w:ind w:leftChars="200" w:left="480"/>
    </w:pPr>
  </w:style>
  <w:style w:type="table" w:styleId="a6">
    <w:name w:val="Table Grid"/>
    <w:basedOn w:val="a1"/>
    <w:uiPriority w:val="39"/>
    <w:rsid w:val="00836E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8F39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8F39C5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8F39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8F39C5"/>
    <w:rPr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0468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046868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005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7B6EED"/>
    <w:pPr>
      <w:jc w:val="right"/>
    </w:pPr>
  </w:style>
  <w:style w:type="character" w:customStyle="1" w:styleId="a4">
    <w:name w:val="日期 字元"/>
    <w:basedOn w:val="a0"/>
    <w:link w:val="a3"/>
    <w:uiPriority w:val="99"/>
    <w:semiHidden/>
    <w:rsid w:val="007B6EED"/>
  </w:style>
  <w:style w:type="paragraph" w:styleId="a5">
    <w:name w:val="List Paragraph"/>
    <w:basedOn w:val="a"/>
    <w:uiPriority w:val="34"/>
    <w:qFormat/>
    <w:rsid w:val="00AA48E9"/>
    <w:pPr>
      <w:ind w:leftChars="200" w:left="480"/>
    </w:pPr>
  </w:style>
  <w:style w:type="table" w:styleId="a6">
    <w:name w:val="Table Grid"/>
    <w:basedOn w:val="a1"/>
    <w:uiPriority w:val="39"/>
    <w:rsid w:val="00836E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8F39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8F39C5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8F39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8F39C5"/>
    <w:rPr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0468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04686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1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371</Words>
  <Characters>2118</Characters>
  <Application>Microsoft Office Word</Application>
  <DocSecurity>0</DocSecurity>
  <Lines>17</Lines>
  <Paragraphs>4</Paragraphs>
  <ScaleCrop>false</ScaleCrop>
  <Company>HOME</Company>
  <LinksUpToDate>false</LinksUpToDate>
  <CharactersWithSpaces>2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彭富源</dc:creator>
  <cp:lastModifiedBy>USER</cp:lastModifiedBy>
  <cp:revision>10</cp:revision>
  <cp:lastPrinted>2021-07-01T03:45:00Z</cp:lastPrinted>
  <dcterms:created xsi:type="dcterms:W3CDTF">2021-07-05T05:32:00Z</dcterms:created>
  <dcterms:modified xsi:type="dcterms:W3CDTF">2021-07-05T07:42:00Z</dcterms:modified>
</cp:coreProperties>
</file>